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2208A4" w:rsidRPr="000E6F8D" w:rsidRDefault="002208A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6A5C49FE" w:rsidR="002208A4" w:rsidRPr="000E6F8D" w:rsidRDefault="002208A4" w:rsidP="000E6F8D">
                            <w:pPr>
                              <w:jc w:val="center"/>
                              <w:rPr>
                                <w:sz w:val="56"/>
                                <w:szCs w:val="56"/>
                              </w:rPr>
                            </w:pPr>
                            <w:r w:rsidRPr="000E6F8D">
                              <w:rPr>
                                <w:sz w:val="56"/>
                                <w:szCs w:val="56"/>
                              </w:rPr>
                              <w:t>Final Design Report</w:t>
                            </w:r>
                          </w:p>
                          <w:p w14:paraId="2BC8719D" w14:textId="77777777" w:rsidR="002208A4" w:rsidRPr="000E6F8D" w:rsidRDefault="002208A4" w:rsidP="000E6F8D">
                            <w:pPr>
                              <w:jc w:val="center"/>
                              <w:rPr>
                                <w:sz w:val="56"/>
                                <w:szCs w:val="56"/>
                              </w:rPr>
                            </w:pPr>
                          </w:p>
                          <w:p w14:paraId="43BB4CAE" w14:textId="77777777" w:rsidR="002208A4" w:rsidRPr="000E6F8D" w:rsidRDefault="002208A4" w:rsidP="000E6F8D">
                            <w:pPr>
                              <w:jc w:val="center"/>
                              <w:rPr>
                                <w:sz w:val="56"/>
                                <w:szCs w:val="56"/>
                              </w:rPr>
                            </w:pPr>
                            <w:r w:rsidRPr="000E6F8D">
                              <w:rPr>
                                <w:sz w:val="56"/>
                                <w:szCs w:val="56"/>
                              </w:rPr>
                              <w:t>Driver 2.0</w:t>
                            </w:r>
                          </w:p>
                          <w:p w14:paraId="03799558" w14:textId="77777777" w:rsidR="002208A4" w:rsidRPr="000E6F8D" w:rsidRDefault="002208A4" w:rsidP="000E6F8D">
                            <w:pPr>
                              <w:jc w:val="center"/>
                              <w:rPr>
                                <w:sz w:val="56"/>
                                <w:szCs w:val="56"/>
                              </w:rPr>
                            </w:pPr>
                          </w:p>
                          <w:p w14:paraId="6A62F42F" w14:textId="77777777" w:rsidR="002208A4" w:rsidRPr="000E6F8D" w:rsidRDefault="002208A4" w:rsidP="000E6F8D">
                            <w:pPr>
                              <w:jc w:val="center"/>
                              <w:rPr>
                                <w:sz w:val="56"/>
                                <w:szCs w:val="56"/>
                              </w:rPr>
                            </w:pPr>
                            <w:r w:rsidRPr="000E6F8D">
                              <w:rPr>
                                <w:sz w:val="56"/>
                                <w:szCs w:val="56"/>
                              </w:rPr>
                              <w:t>Vasu Bhog</w:t>
                            </w:r>
                          </w:p>
                          <w:p w14:paraId="713E9726" w14:textId="77777777" w:rsidR="002208A4" w:rsidRPr="000E6F8D" w:rsidRDefault="002208A4" w:rsidP="000E6F8D">
                            <w:pPr>
                              <w:jc w:val="center"/>
                              <w:rPr>
                                <w:sz w:val="56"/>
                                <w:szCs w:val="56"/>
                              </w:rPr>
                            </w:pPr>
                            <w:r w:rsidRPr="000E6F8D">
                              <w:rPr>
                                <w:sz w:val="56"/>
                                <w:szCs w:val="56"/>
                              </w:rPr>
                              <w:t>ChaoYang Zhu</w:t>
                            </w:r>
                          </w:p>
                          <w:p w14:paraId="2E563A38" w14:textId="67048031" w:rsidR="002208A4" w:rsidRPr="000E6F8D" w:rsidRDefault="002208A4" w:rsidP="000E6F8D">
                            <w:pPr>
                              <w:jc w:val="center"/>
                              <w:rPr>
                                <w:sz w:val="56"/>
                                <w:szCs w:val="56"/>
                              </w:rPr>
                            </w:pPr>
                            <w:r w:rsidRPr="000E6F8D">
                              <w:rPr>
                                <w:sz w:val="56"/>
                                <w:szCs w:val="56"/>
                              </w:rPr>
                              <w:t>Chunji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2208A4" w:rsidRPr="000E6F8D" w:rsidRDefault="002208A4"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6A5C49FE" w:rsidR="002208A4" w:rsidRPr="000E6F8D" w:rsidRDefault="002208A4" w:rsidP="000E6F8D">
                      <w:pPr>
                        <w:jc w:val="center"/>
                        <w:rPr>
                          <w:sz w:val="56"/>
                          <w:szCs w:val="56"/>
                        </w:rPr>
                      </w:pPr>
                      <w:r w:rsidRPr="000E6F8D">
                        <w:rPr>
                          <w:sz w:val="56"/>
                          <w:szCs w:val="56"/>
                        </w:rPr>
                        <w:t>Final Design Report</w:t>
                      </w:r>
                    </w:p>
                    <w:p w14:paraId="2BC8719D" w14:textId="77777777" w:rsidR="002208A4" w:rsidRPr="000E6F8D" w:rsidRDefault="002208A4" w:rsidP="000E6F8D">
                      <w:pPr>
                        <w:jc w:val="center"/>
                        <w:rPr>
                          <w:sz w:val="56"/>
                          <w:szCs w:val="56"/>
                        </w:rPr>
                      </w:pPr>
                    </w:p>
                    <w:p w14:paraId="43BB4CAE" w14:textId="77777777" w:rsidR="002208A4" w:rsidRPr="000E6F8D" w:rsidRDefault="002208A4" w:rsidP="000E6F8D">
                      <w:pPr>
                        <w:jc w:val="center"/>
                        <w:rPr>
                          <w:sz w:val="56"/>
                          <w:szCs w:val="56"/>
                        </w:rPr>
                      </w:pPr>
                      <w:r w:rsidRPr="000E6F8D">
                        <w:rPr>
                          <w:sz w:val="56"/>
                          <w:szCs w:val="56"/>
                        </w:rPr>
                        <w:t>Driver 2.0</w:t>
                      </w:r>
                    </w:p>
                    <w:p w14:paraId="03799558" w14:textId="77777777" w:rsidR="002208A4" w:rsidRPr="000E6F8D" w:rsidRDefault="002208A4" w:rsidP="000E6F8D">
                      <w:pPr>
                        <w:jc w:val="center"/>
                        <w:rPr>
                          <w:sz w:val="56"/>
                          <w:szCs w:val="56"/>
                        </w:rPr>
                      </w:pPr>
                    </w:p>
                    <w:p w14:paraId="6A62F42F" w14:textId="77777777" w:rsidR="002208A4" w:rsidRPr="000E6F8D" w:rsidRDefault="002208A4" w:rsidP="000E6F8D">
                      <w:pPr>
                        <w:jc w:val="center"/>
                        <w:rPr>
                          <w:sz w:val="56"/>
                          <w:szCs w:val="56"/>
                        </w:rPr>
                      </w:pPr>
                      <w:r w:rsidRPr="000E6F8D">
                        <w:rPr>
                          <w:sz w:val="56"/>
                          <w:szCs w:val="56"/>
                        </w:rPr>
                        <w:t>Vasu Bhog</w:t>
                      </w:r>
                    </w:p>
                    <w:p w14:paraId="713E9726" w14:textId="77777777" w:rsidR="002208A4" w:rsidRPr="000E6F8D" w:rsidRDefault="002208A4" w:rsidP="000E6F8D">
                      <w:pPr>
                        <w:jc w:val="center"/>
                        <w:rPr>
                          <w:sz w:val="56"/>
                          <w:szCs w:val="56"/>
                        </w:rPr>
                      </w:pPr>
                      <w:r w:rsidRPr="000E6F8D">
                        <w:rPr>
                          <w:sz w:val="56"/>
                          <w:szCs w:val="56"/>
                        </w:rPr>
                        <w:t>ChaoYang Zhu</w:t>
                      </w:r>
                    </w:p>
                    <w:p w14:paraId="2E563A38" w14:textId="67048031" w:rsidR="002208A4" w:rsidRPr="000E6F8D" w:rsidRDefault="002208A4" w:rsidP="000E6F8D">
                      <w:pPr>
                        <w:jc w:val="center"/>
                        <w:rPr>
                          <w:sz w:val="56"/>
                          <w:szCs w:val="56"/>
                        </w:rPr>
                      </w:pPr>
                      <w:r w:rsidRPr="000E6F8D">
                        <w:rPr>
                          <w:sz w:val="56"/>
                          <w:szCs w:val="56"/>
                        </w:rPr>
                        <w:t>Chunji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38CE2DC2" w14:textId="52EF0F09" w:rsidR="002208A4" w:rsidRDefault="00CA4A8C">
          <w:pPr>
            <w:pStyle w:val="TOC1"/>
            <w:tabs>
              <w:tab w:val="right" w:leader="dot" w:pos="9510"/>
            </w:tabs>
            <w:rPr>
              <w:rFonts w:eastAsiaTheme="minorEastAsia"/>
              <w:noProof/>
              <w:sz w:val="22"/>
              <w:szCs w:val="22"/>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38486373" w:history="1">
            <w:r w:rsidR="002208A4" w:rsidRPr="00D572A0">
              <w:rPr>
                <w:rStyle w:val="Hyperlink"/>
                <w:rFonts w:ascii="Times New Roman" w:hAnsi="Times New Roman" w:cs="Times New Roman"/>
                <w:noProof/>
              </w:rPr>
              <w:t>Project Description</w:t>
            </w:r>
            <w:r w:rsidR="002208A4">
              <w:rPr>
                <w:noProof/>
                <w:webHidden/>
              </w:rPr>
              <w:tab/>
            </w:r>
            <w:r w:rsidR="002208A4">
              <w:rPr>
                <w:noProof/>
                <w:webHidden/>
              </w:rPr>
              <w:fldChar w:fldCharType="begin"/>
            </w:r>
            <w:r w:rsidR="002208A4">
              <w:rPr>
                <w:noProof/>
                <w:webHidden/>
              </w:rPr>
              <w:instrText xml:space="preserve"> PAGEREF _Toc38486373 \h </w:instrText>
            </w:r>
            <w:r w:rsidR="002208A4">
              <w:rPr>
                <w:noProof/>
                <w:webHidden/>
              </w:rPr>
            </w:r>
            <w:r w:rsidR="002208A4">
              <w:rPr>
                <w:noProof/>
                <w:webHidden/>
              </w:rPr>
              <w:fldChar w:fldCharType="separate"/>
            </w:r>
            <w:r w:rsidR="002208A4">
              <w:rPr>
                <w:noProof/>
                <w:webHidden/>
              </w:rPr>
              <w:t>3</w:t>
            </w:r>
            <w:r w:rsidR="002208A4">
              <w:rPr>
                <w:noProof/>
                <w:webHidden/>
              </w:rPr>
              <w:fldChar w:fldCharType="end"/>
            </w:r>
          </w:hyperlink>
        </w:p>
        <w:p w14:paraId="58BE3AD3" w14:textId="6EDDD611" w:rsidR="002208A4" w:rsidRDefault="002208A4">
          <w:pPr>
            <w:pStyle w:val="TOC1"/>
            <w:tabs>
              <w:tab w:val="right" w:leader="dot" w:pos="9510"/>
            </w:tabs>
            <w:rPr>
              <w:rFonts w:eastAsiaTheme="minorEastAsia"/>
              <w:noProof/>
              <w:sz w:val="22"/>
              <w:szCs w:val="22"/>
            </w:rPr>
          </w:pPr>
          <w:hyperlink w:anchor="_Toc38486374" w:history="1">
            <w:r w:rsidRPr="00D572A0">
              <w:rPr>
                <w:rStyle w:val="Hyperlink"/>
                <w:rFonts w:ascii="Times New Roman" w:hAnsi="Times New Roman" w:cs="Times New Roman"/>
                <w:noProof/>
              </w:rPr>
              <w:t>User Stories and Design Diagrams</w:t>
            </w:r>
            <w:r>
              <w:rPr>
                <w:noProof/>
                <w:webHidden/>
              </w:rPr>
              <w:tab/>
            </w:r>
            <w:r>
              <w:rPr>
                <w:noProof/>
                <w:webHidden/>
              </w:rPr>
              <w:fldChar w:fldCharType="begin"/>
            </w:r>
            <w:r>
              <w:rPr>
                <w:noProof/>
                <w:webHidden/>
              </w:rPr>
              <w:instrText xml:space="preserve"> PAGEREF _Toc38486374 \h </w:instrText>
            </w:r>
            <w:r>
              <w:rPr>
                <w:noProof/>
                <w:webHidden/>
              </w:rPr>
            </w:r>
            <w:r>
              <w:rPr>
                <w:noProof/>
                <w:webHidden/>
              </w:rPr>
              <w:fldChar w:fldCharType="separate"/>
            </w:r>
            <w:r>
              <w:rPr>
                <w:noProof/>
                <w:webHidden/>
              </w:rPr>
              <w:t>6</w:t>
            </w:r>
            <w:r>
              <w:rPr>
                <w:noProof/>
                <w:webHidden/>
              </w:rPr>
              <w:fldChar w:fldCharType="end"/>
            </w:r>
          </w:hyperlink>
        </w:p>
        <w:p w14:paraId="14E39835" w14:textId="3771019E" w:rsidR="002208A4" w:rsidRDefault="002208A4">
          <w:pPr>
            <w:pStyle w:val="TOC1"/>
            <w:tabs>
              <w:tab w:val="right" w:leader="dot" w:pos="9510"/>
            </w:tabs>
            <w:rPr>
              <w:rFonts w:eastAsiaTheme="minorEastAsia"/>
              <w:noProof/>
              <w:sz w:val="22"/>
              <w:szCs w:val="22"/>
            </w:rPr>
          </w:pPr>
          <w:hyperlink w:anchor="_Toc38486375" w:history="1">
            <w:r w:rsidRPr="00D572A0">
              <w:rPr>
                <w:rStyle w:val="Hyperlink"/>
                <w:rFonts w:ascii="Times New Roman" w:hAnsi="Times New Roman" w:cs="Times New Roman"/>
                <w:noProof/>
              </w:rPr>
              <w:t>Test Plan and</w:t>
            </w:r>
            <w:r w:rsidRPr="00D572A0">
              <w:rPr>
                <w:rStyle w:val="Hyperlink"/>
                <w:rFonts w:ascii="Times New Roman" w:hAnsi="Times New Roman" w:cs="Times New Roman"/>
                <w:noProof/>
              </w:rPr>
              <w:t xml:space="preserve"> </w:t>
            </w:r>
            <w:r w:rsidRPr="00D572A0">
              <w:rPr>
                <w:rStyle w:val="Hyperlink"/>
                <w:rFonts w:ascii="Times New Roman" w:hAnsi="Times New Roman" w:cs="Times New Roman"/>
                <w:noProof/>
              </w:rPr>
              <w:t>Results</w:t>
            </w:r>
            <w:r>
              <w:rPr>
                <w:noProof/>
                <w:webHidden/>
              </w:rPr>
              <w:tab/>
            </w:r>
            <w:r>
              <w:rPr>
                <w:noProof/>
                <w:webHidden/>
              </w:rPr>
              <w:fldChar w:fldCharType="begin"/>
            </w:r>
            <w:r>
              <w:rPr>
                <w:noProof/>
                <w:webHidden/>
              </w:rPr>
              <w:instrText xml:space="preserve"> PAGEREF _Toc38486375 \h </w:instrText>
            </w:r>
            <w:r>
              <w:rPr>
                <w:noProof/>
                <w:webHidden/>
              </w:rPr>
            </w:r>
            <w:r>
              <w:rPr>
                <w:noProof/>
                <w:webHidden/>
              </w:rPr>
              <w:fldChar w:fldCharType="separate"/>
            </w:r>
            <w:r>
              <w:rPr>
                <w:noProof/>
                <w:webHidden/>
              </w:rPr>
              <w:t>9</w:t>
            </w:r>
            <w:r>
              <w:rPr>
                <w:noProof/>
                <w:webHidden/>
              </w:rPr>
              <w:fldChar w:fldCharType="end"/>
            </w:r>
          </w:hyperlink>
        </w:p>
        <w:p w14:paraId="7A52DDC7" w14:textId="2E06F1F0" w:rsidR="002208A4" w:rsidRDefault="002208A4">
          <w:pPr>
            <w:pStyle w:val="TOC1"/>
            <w:tabs>
              <w:tab w:val="right" w:leader="dot" w:pos="9510"/>
            </w:tabs>
            <w:rPr>
              <w:rFonts w:eastAsiaTheme="minorEastAsia"/>
              <w:noProof/>
              <w:sz w:val="22"/>
              <w:szCs w:val="22"/>
            </w:rPr>
          </w:pPr>
          <w:hyperlink w:anchor="_Toc38486376" w:history="1">
            <w:r w:rsidRPr="00D572A0">
              <w:rPr>
                <w:rStyle w:val="Hyperlink"/>
                <w:rFonts w:ascii="Times New Roman" w:hAnsi="Times New Roman" w:cs="Times New Roman"/>
                <w:noProof/>
              </w:rPr>
              <w:t>User Manual</w:t>
            </w:r>
            <w:r>
              <w:rPr>
                <w:noProof/>
                <w:webHidden/>
              </w:rPr>
              <w:tab/>
            </w:r>
            <w:r>
              <w:rPr>
                <w:noProof/>
                <w:webHidden/>
              </w:rPr>
              <w:fldChar w:fldCharType="begin"/>
            </w:r>
            <w:r>
              <w:rPr>
                <w:noProof/>
                <w:webHidden/>
              </w:rPr>
              <w:instrText xml:space="preserve"> PAGEREF _Toc38486376 \h </w:instrText>
            </w:r>
            <w:r>
              <w:rPr>
                <w:noProof/>
                <w:webHidden/>
              </w:rPr>
            </w:r>
            <w:r>
              <w:rPr>
                <w:noProof/>
                <w:webHidden/>
              </w:rPr>
              <w:fldChar w:fldCharType="separate"/>
            </w:r>
            <w:r>
              <w:rPr>
                <w:noProof/>
                <w:webHidden/>
              </w:rPr>
              <w:t>9</w:t>
            </w:r>
            <w:r>
              <w:rPr>
                <w:noProof/>
                <w:webHidden/>
              </w:rPr>
              <w:fldChar w:fldCharType="end"/>
            </w:r>
          </w:hyperlink>
        </w:p>
        <w:p w14:paraId="581301CB" w14:textId="30FB644C" w:rsidR="002208A4" w:rsidRDefault="002208A4">
          <w:pPr>
            <w:pStyle w:val="TOC1"/>
            <w:tabs>
              <w:tab w:val="right" w:leader="dot" w:pos="9510"/>
            </w:tabs>
            <w:rPr>
              <w:rFonts w:eastAsiaTheme="minorEastAsia"/>
              <w:noProof/>
              <w:sz w:val="22"/>
              <w:szCs w:val="22"/>
            </w:rPr>
          </w:pPr>
          <w:hyperlink w:anchor="_Toc38486377" w:history="1">
            <w:r w:rsidRPr="00D572A0">
              <w:rPr>
                <w:rStyle w:val="Hyperlink"/>
                <w:rFonts w:ascii="Times New Roman" w:hAnsi="Times New Roman" w:cs="Times New Roman"/>
                <w:noProof/>
              </w:rPr>
              <w:t>PowerPoint Presentation</w:t>
            </w:r>
            <w:r>
              <w:rPr>
                <w:noProof/>
                <w:webHidden/>
              </w:rPr>
              <w:tab/>
            </w:r>
            <w:r>
              <w:rPr>
                <w:noProof/>
                <w:webHidden/>
              </w:rPr>
              <w:fldChar w:fldCharType="begin"/>
            </w:r>
            <w:r>
              <w:rPr>
                <w:noProof/>
                <w:webHidden/>
              </w:rPr>
              <w:instrText xml:space="preserve"> PAGEREF _Toc38486377 \h </w:instrText>
            </w:r>
            <w:r>
              <w:rPr>
                <w:noProof/>
                <w:webHidden/>
              </w:rPr>
            </w:r>
            <w:r>
              <w:rPr>
                <w:noProof/>
                <w:webHidden/>
              </w:rPr>
              <w:fldChar w:fldCharType="separate"/>
            </w:r>
            <w:r>
              <w:rPr>
                <w:noProof/>
                <w:webHidden/>
              </w:rPr>
              <w:t>10</w:t>
            </w:r>
            <w:r>
              <w:rPr>
                <w:noProof/>
                <w:webHidden/>
              </w:rPr>
              <w:fldChar w:fldCharType="end"/>
            </w:r>
          </w:hyperlink>
        </w:p>
        <w:p w14:paraId="6C38B52A" w14:textId="45A85EF3" w:rsidR="002208A4" w:rsidRDefault="002208A4">
          <w:pPr>
            <w:pStyle w:val="TOC1"/>
            <w:tabs>
              <w:tab w:val="right" w:leader="dot" w:pos="9510"/>
            </w:tabs>
            <w:rPr>
              <w:rFonts w:eastAsiaTheme="minorEastAsia"/>
              <w:noProof/>
              <w:sz w:val="22"/>
              <w:szCs w:val="22"/>
            </w:rPr>
          </w:pPr>
          <w:hyperlink w:anchor="_Toc38486378" w:history="1">
            <w:r w:rsidRPr="00D572A0">
              <w:rPr>
                <w:rStyle w:val="Hyperlink"/>
                <w:rFonts w:ascii="Times New Roman" w:hAnsi="Times New Roman" w:cs="Times New Roman"/>
                <w:noProof/>
              </w:rPr>
              <w:t>Expo Poster</w:t>
            </w:r>
            <w:r>
              <w:rPr>
                <w:noProof/>
                <w:webHidden/>
              </w:rPr>
              <w:tab/>
            </w:r>
            <w:r>
              <w:rPr>
                <w:noProof/>
                <w:webHidden/>
              </w:rPr>
              <w:fldChar w:fldCharType="begin"/>
            </w:r>
            <w:r>
              <w:rPr>
                <w:noProof/>
                <w:webHidden/>
              </w:rPr>
              <w:instrText xml:space="preserve"> PAGEREF _Toc38486378 \h </w:instrText>
            </w:r>
            <w:r>
              <w:rPr>
                <w:noProof/>
                <w:webHidden/>
              </w:rPr>
            </w:r>
            <w:r>
              <w:rPr>
                <w:noProof/>
                <w:webHidden/>
              </w:rPr>
              <w:fldChar w:fldCharType="separate"/>
            </w:r>
            <w:r>
              <w:rPr>
                <w:noProof/>
                <w:webHidden/>
              </w:rPr>
              <w:t>14</w:t>
            </w:r>
            <w:r>
              <w:rPr>
                <w:noProof/>
                <w:webHidden/>
              </w:rPr>
              <w:fldChar w:fldCharType="end"/>
            </w:r>
          </w:hyperlink>
        </w:p>
        <w:p w14:paraId="568B0617" w14:textId="219CF27F" w:rsidR="002208A4" w:rsidRDefault="002208A4">
          <w:pPr>
            <w:pStyle w:val="TOC1"/>
            <w:tabs>
              <w:tab w:val="right" w:leader="dot" w:pos="9510"/>
            </w:tabs>
            <w:rPr>
              <w:rFonts w:eastAsiaTheme="minorEastAsia"/>
              <w:noProof/>
              <w:sz w:val="22"/>
              <w:szCs w:val="22"/>
            </w:rPr>
          </w:pPr>
          <w:hyperlink w:anchor="_Toc38486379" w:history="1">
            <w:r w:rsidRPr="00D572A0">
              <w:rPr>
                <w:rStyle w:val="Hyperlink"/>
                <w:rFonts w:ascii="Times New Roman" w:hAnsi="Times New Roman" w:cs="Times New Roman"/>
                <w:noProof/>
              </w:rPr>
              <w:t>Self-Assessment Essays</w:t>
            </w:r>
            <w:r>
              <w:rPr>
                <w:noProof/>
                <w:webHidden/>
              </w:rPr>
              <w:tab/>
            </w:r>
            <w:r>
              <w:rPr>
                <w:noProof/>
                <w:webHidden/>
              </w:rPr>
              <w:fldChar w:fldCharType="begin"/>
            </w:r>
            <w:r>
              <w:rPr>
                <w:noProof/>
                <w:webHidden/>
              </w:rPr>
              <w:instrText xml:space="preserve"> PAGEREF _Toc38486379 \h </w:instrText>
            </w:r>
            <w:r>
              <w:rPr>
                <w:noProof/>
                <w:webHidden/>
              </w:rPr>
            </w:r>
            <w:r>
              <w:rPr>
                <w:noProof/>
                <w:webHidden/>
              </w:rPr>
              <w:fldChar w:fldCharType="separate"/>
            </w:r>
            <w:r>
              <w:rPr>
                <w:noProof/>
                <w:webHidden/>
              </w:rPr>
              <w:t>14</w:t>
            </w:r>
            <w:r>
              <w:rPr>
                <w:noProof/>
                <w:webHidden/>
              </w:rPr>
              <w:fldChar w:fldCharType="end"/>
            </w:r>
          </w:hyperlink>
        </w:p>
        <w:p w14:paraId="2E7587AF" w14:textId="46AE9379" w:rsidR="002208A4" w:rsidRDefault="002208A4">
          <w:pPr>
            <w:pStyle w:val="TOC1"/>
            <w:tabs>
              <w:tab w:val="right" w:leader="dot" w:pos="9510"/>
            </w:tabs>
            <w:rPr>
              <w:rFonts w:eastAsiaTheme="minorEastAsia"/>
              <w:noProof/>
              <w:sz w:val="22"/>
              <w:szCs w:val="22"/>
            </w:rPr>
          </w:pPr>
          <w:hyperlink w:anchor="_Toc38486380" w:history="1">
            <w:r w:rsidRPr="00D572A0">
              <w:rPr>
                <w:rStyle w:val="Hyperlink"/>
                <w:rFonts w:ascii="Times New Roman" w:hAnsi="Times New Roman" w:cs="Times New Roman"/>
                <w:noProof/>
              </w:rPr>
              <w:t>Budget</w:t>
            </w:r>
            <w:r>
              <w:rPr>
                <w:noProof/>
                <w:webHidden/>
              </w:rPr>
              <w:tab/>
            </w:r>
            <w:r>
              <w:rPr>
                <w:noProof/>
                <w:webHidden/>
              </w:rPr>
              <w:fldChar w:fldCharType="begin"/>
            </w:r>
            <w:r>
              <w:rPr>
                <w:noProof/>
                <w:webHidden/>
              </w:rPr>
              <w:instrText xml:space="preserve"> PAGEREF _Toc38486380 \h </w:instrText>
            </w:r>
            <w:r>
              <w:rPr>
                <w:noProof/>
                <w:webHidden/>
              </w:rPr>
            </w:r>
            <w:r>
              <w:rPr>
                <w:noProof/>
                <w:webHidden/>
              </w:rPr>
              <w:fldChar w:fldCharType="separate"/>
            </w:r>
            <w:r>
              <w:rPr>
                <w:noProof/>
                <w:webHidden/>
              </w:rPr>
              <w:t>18</w:t>
            </w:r>
            <w:r>
              <w:rPr>
                <w:noProof/>
                <w:webHidden/>
              </w:rPr>
              <w:fldChar w:fldCharType="end"/>
            </w:r>
          </w:hyperlink>
        </w:p>
        <w:p w14:paraId="6DE30A8E" w14:textId="3CA0F350" w:rsidR="002208A4" w:rsidRDefault="002208A4">
          <w:pPr>
            <w:pStyle w:val="TOC1"/>
            <w:tabs>
              <w:tab w:val="right" w:leader="dot" w:pos="9510"/>
            </w:tabs>
            <w:rPr>
              <w:rFonts w:eastAsiaTheme="minorEastAsia"/>
              <w:noProof/>
              <w:sz w:val="22"/>
              <w:szCs w:val="22"/>
            </w:rPr>
          </w:pPr>
          <w:hyperlink w:anchor="_Toc38486381" w:history="1">
            <w:r w:rsidRPr="00D572A0">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38486381 \h </w:instrText>
            </w:r>
            <w:r>
              <w:rPr>
                <w:noProof/>
                <w:webHidden/>
              </w:rPr>
            </w:r>
            <w:r>
              <w:rPr>
                <w:noProof/>
                <w:webHidden/>
              </w:rPr>
              <w:fldChar w:fldCharType="separate"/>
            </w:r>
            <w:r>
              <w:rPr>
                <w:noProof/>
                <w:webHidden/>
              </w:rPr>
              <w:t>23</w:t>
            </w:r>
            <w:r>
              <w:rPr>
                <w:noProof/>
                <w:webHidden/>
              </w:rPr>
              <w:fldChar w:fldCharType="end"/>
            </w:r>
          </w:hyperlink>
        </w:p>
        <w:p w14:paraId="25EEE6BD" w14:textId="3A18DC74"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0" w:name="_Toc38486373"/>
      <w:r w:rsidRPr="00DF4D0D">
        <w:rPr>
          <w:rFonts w:ascii="Times New Roman" w:hAnsi="Times New Roman" w:cs="Times New Roman"/>
        </w:rPr>
        <w:lastRenderedPageBreak/>
        <w:t>Project Description</w:t>
      </w:r>
      <w:bookmarkEnd w:id="0"/>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1" w:name="_Toc26480527"/>
      <w:bookmarkStart w:id="2" w:name="_Toc26486830"/>
      <w:r w:rsidRPr="00DF4D0D">
        <w:rPr>
          <w:rFonts w:ascii="Times New Roman" w:hAnsi="Times New Roman" w:cs="Times New Roman"/>
        </w:rPr>
        <w:t>Team Members</w:t>
      </w:r>
      <w:bookmarkEnd w:id="1"/>
      <w:bookmarkEnd w:id="2"/>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unji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3" w:name="_Toc26480528"/>
      <w:bookmarkStart w:id="4" w:name="_Toc26486831"/>
      <w:r w:rsidRPr="00DF4D0D">
        <w:rPr>
          <w:rFonts w:ascii="Times New Roman" w:hAnsi="Times New Roman" w:cs="Times New Roman"/>
        </w:rPr>
        <w:t>Faculty Advisor</w:t>
      </w:r>
      <w:bookmarkEnd w:id="3"/>
      <w:bookmarkEnd w:id="4"/>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Jon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5" w:name="_Toc26480529"/>
      <w:bookmarkStart w:id="6" w:name="_Toc26486832"/>
      <w:r w:rsidRPr="00DF4D0D">
        <w:rPr>
          <w:rFonts w:ascii="Times New Roman" w:hAnsi="Times New Roman" w:cs="Times New Roman"/>
        </w:rPr>
        <w:t>Background Description</w:t>
      </w:r>
      <w:bookmarkEnd w:id="5"/>
      <w:bookmarkEnd w:id="6"/>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7" w:name="_Toc26480530"/>
      <w:bookmarkStart w:id="8" w:name="_Toc26486833"/>
      <w:r w:rsidRPr="00DF4D0D">
        <w:rPr>
          <w:rFonts w:ascii="Times New Roman" w:hAnsi="Times New Roman" w:cs="Times New Roman"/>
        </w:rPr>
        <w:t>Problem Statement</w:t>
      </w:r>
      <w:bookmarkEnd w:id="7"/>
      <w:bookmarkEnd w:id="8"/>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9" w:name="_Toc26480531"/>
      <w:bookmarkStart w:id="10" w:name="_Toc26486834"/>
      <w:r w:rsidRPr="00DF4D0D">
        <w:rPr>
          <w:rFonts w:ascii="Times New Roman" w:hAnsi="Times New Roman" w:cs="Times New Roman"/>
        </w:rPr>
        <w:t>Statistics</w:t>
      </w:r>
      <w:bookmarkEnd w:id="9"/>
      <w:bookmarkEnd w:id="10"/>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2208A4"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1" w:name="_Toc26480532"/>
      <w:bookmarkStart w:id="12" w:name="_Toc26486835"/>
      <w:r w:rsidRPr="00DF4D0D">
        <w:rPr>
          <w:rFonts w:ascii="Times New Roman" w:hAnsi="Times New Roman" w:cs="Times New Roman"/>
        </w:rPr>
        <w:t>Inadequacy of Current Solutions</w:t>
      </w:r>
      <w:bookmarkEnd w:id="11"/>
      <w:bookmarkEnd w:id="12"/>
    </w:p>
    <w:p w14:paraId="627F3209" w14:textId="5E6516C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r w:rsidR="008555B9" w:rsidRPr="00DF4D0D">
        <w:rPr>
          <w:rFonts w:ascii="Times New Roman" w:hAnsi="Times New Roman" w:cs="Times New Roman"/>
        </w:rPr>
        <w:t>hundreds</w:t>
      </w:r>
      <w:r w:rsidRPr="00DF4D0D">
        <w:rPr>
          <w:rFonts w:ascii="Times New Roman" w:hAnsi="Times New Roman" w:cs="Times New Roman"/>
        </w:rPr>
        <w:t xml:space="preserve"> of </w:t>
      </w:r>
      <w:r w:rsidR="008555B9" w:rsidRPr="00DF4D0D">
        <w:rPr>
          <w:rFonts w:ascii="Times New Roman" w:hAnsi="Times New Roman" w:cs="Times New Roman"/>
        </w:rPr>
        <w:t>thousands</w:t>
      </w:r>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3" w:name="_Toc26480533"/>
      <w:bookmarkStart w:id="14" w:name="_Toc26486836"/>
      <w:r w:rsidRPr="00DF4D0D">
        <w:rPr>
          <w:rFonts w:ascii="Times New Roman" w:hAnsi="Times New Roman" w:cs="Times New Roman"/>
        </w:rPr>
        <w:t>Background Skills and Interest</w:t>
      </w:r>
      <w:bookmarkEnd w:id="13"/>
      <w:bookmarkEnd w:id="14"/>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5" w:name="_Toc26480534"/>
      <w:bookmarkStart w:id="16" w:name="_Toc26486837"/>
      <w:r w:rsidRPr="00DF4D0D">
        <w:rPr>
          <w:rFonts w:ascii="Times New Roman" w:hAnsi="Times New Roman" w:cs="Times New Roman"/>
        </w:rPr>
        <w:t>Approach, Goals and Expectations</w:t>
      </w:r>
      <w:bookmarkEnd w:id="15"/>
      <w:bookmarkEnd w:id="16"/>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7" w:name="_Toc38486374"/>
      <w:r w:rsidRPr="00DF4D0D">
        <w:rPr>
          <w:rFonts w:ascii="Times New Roman" w:hAnsi="Times New Roman" w:cs="Times New Roman"/>
        </w:rPr>
        <w:lastRenderedPageBreak/>
        <w:t>User Stories and Design Diagrams</w:t>
      </w:r>
      <w:bookmarkEnd w:id="17"/>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8" w:name="_Toc26480536"/>
      <w:r w:rsidRPr="00DF4D0D">
        <w:rPr>
          <w:rFonts w:ascii="Times New Roman" w:hAnsi="Times New Roman" w:cs="Times New Roman"/>
        </w:rPr>
        <w:t>User Stories</w:t>
      </w:r>
      <w:bookmarkEnd w:id="18"/>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19" w:name="_Toc26480537"/>
      <w:r w:rsidRPr="00DF4D0D">
        <w:rPr>
          <w:rFonts w:ascii="Times New Roman" w:hAnsi="Times New Roman" w:cs="Times New Roman"/>
        </w:rPr>
        <w:t>Design Diagrams</w:t>
      </w:r>
      <w:bookmarkEnd w:id="19"/>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0" w:name="_Toc26480538"/>
      <w:r w:rsidRPr="00DF4D0D">
        <w:rPr>
          <w:rFonts w:ascii="Times New Roman" w:hAnsi="Times New Roman" w:cs="Times New Roman"/>
        </w:rPr>
        <w:t>Design Description</w:t>
      </w:r>
      <w:bookmarkEnd w:id="20"/>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3DB94D0" w14:textId="29C33879" w:rsidR="004B3A39" w:rsidRPr="00DF4D0D" w:rsidRDefault="004B3A39" w:rsidP="004B3A39">
      <w:pPr>
        <w:pStyle w:val="Heading1"/>
        <w:spacing w:after="240" w:line="276" w:lineRule="auto"/>
        <w:rPr>
          <w:rFonts w:ascii="Times New Roman" w:hAnsi="Times New Roman" w:cs="Times New Roman"/>
        </w:rPr>
      </w:pPr>
      <w:bookmarkStart w:id="21" w:name="_Toc38486375"/>
      <w:r>
        <w:rPr>
          <w:rFonts w:ascii="Times New Roman" w:hAnsi="Times New Roman" w:cs="Times New Roman"/>
        </w:rPr>
        <w:lastRenderedPageBreak/>
        <w:t>Test Plan and Results</w:t>
      </w:r>
      <w:bookmarkEnd w:id="21"/>
    </w:p>
    <w:p w14:paraId="1E80C013" w14:textId="77777777" w:rsidR="00223546" w:rsidRDefault="002208A4" w:rsidP="002208A4">
      <w:pPr>
        <w:pStyle w:val="ListParagraph"/>
        <w:numPr>
          <w:ilvl w:val="0"/>
          <w:numId w:val="46"/>
        </w:numPr>
      </w:pPr>
      <w:r w:rsidRPr="002208A4">
        <w:t xml:space="preserve">Overall Test Plan Strategies. We will use several different types of tests to ensure the high recognition rate and fast recognition speed of our project. For example, we will use black box testing to see if our project performs normal and output correct result. We will also perform functional tests to ensure that the user interface follows the technical specifications document. We will use abnormal and boundary tests to make sure the program is reliable. Will have performance tests to make sure the performance meet requirement. </w:t>
      </w:r>
    </w:p>
    <w:p w14:paraId="6FFBA94F" w14:textId="77777777" w:rsidR="00223546" w:rsidRDefault="002208A4" w:rsidP="002208A4">
      <w:pPr>
        <w:pStyle w:val="ListParagraph"/>
        <w:numPr>
          <w:ilvl w:val="0"/>
          <w:numId w:val="46"/>
        </w:numPr>
      </w:pPr>
      <w:r w:rsidRPr="002208A4">
        <w:t xml:space="preserve"> Test Case Description </w:t>
      </w:r>
    </w:p>
    <w:p w14:paraId="720B5C93" w14:textId="04E6EC8F" w:rsidR="00223546" w:rsidRDefault="002208A4" w:rsidP="002208A4">
      <w:pPr>
        <w:pStyle w:val="ListParagraph"/>
        <w:numPr>
          <w:ilvl w:val="1"/>
          <w:numId w:val="46"/>
        </w:numPr>
      </w:pPr>
      <w:r w:rsidRPr="002208A4">
        <w:t xml:space="preserve"> Performance</w:t>
      </w:r>
      <w:r w:rsidR="002F6D03">
        <w:t xml:space="preserve"> will be based on the frames per second that we can achieve. </w:t>
      </w:r>
    </w:p>
    <w:p w14:paraId="0A62FB81" w14:textId="77777777" w:rsidR="00223546" w:rsidRDefault="002208A4" w:rsidP="002208A4">
      <w:pPr>
        <w:pStyle w:val="ListParagraph"/>
        <w:numPr>
          <w:ilvl w:val="1"/>
          <w:numId w:val="46"/>
        </w:numPr>
      </w:pPr>
      <w:r w:rsidRPr="002208A4">
        <w:t xml:space="preserve">This test will ensure the program can finish processing complexed video and return result within required time. </w:t>
      </w:r>
    </w:p>
    <w:p w14:paraId="091E95F9" w14:textId="77777777" w:rsidR="00223546" w:rsidRDefault="002208A4" w:rsidP="002208A4">
      <w:pPr>
        <w:pStyle w:val="ListParagraph"/>
        <w:numPr>
          <w:ilvl w:val="1"/>
          <w:numId w:val="46"/>
        </w:numPr>
      </w:pPr>
      <w:r w:rsidRPr="002208A4">
        <w:t xml:space="preserve">For the following input, count the processing time and verify the time is </w:t>
      </w:r>
      <w:r w:rsidR="00223546" w:rsidRPr="002208A4">
        <w:t>no longer</w:t>
      </w:r>
      <w:r w:rsidRPr="002208A4">
        <w:t xml:space="preserve"> than the required time: </w:t>
      </w:r>
    </w:p>
    <w:p w14:paraId="15842B67" w14:textId="77777777" w:rsidR="00223546" w:rsidRDefault="002208A4" w:rsidP="002208A4">
      <w:pPr>
        <w:pStyle w:val="ListParagraph"/>
        <w:numPr>
          <w:ilvl w:val="2"/>
          <w:numId w:val="46"/>
        </w:numPr>
      </w:pPr>
      <w:r w:rsidRPr="002208A4">
        <w:t xml:space="preserve"> The traffic sign in video is blurry but can be recognized by our program. </w:t>
      </w:r>
    </w:p>
    <w:p w14:paraId="5C50116D" w14:textId="77777777" w:rsidR="00223546" w:rsidRDefault="002208A4" w:rsidP="002208A4">
      <w:pPr>
        <w:pStyle w:val="ListParagraph"/>
        <w:numPr>
          <w:ilvl w:val="2"/>
          <w:numId w:val="46"/>
        </w:numPr>
      </w:pPr>
      <w:r w:rsidRPr="002208A4">
        <w:t xml:space="preserve">There are some disturbance objects around the traffic sign and the sign can be recognized. </w:t>
      </w:r>
    </w:p>
    <w:p w14:paraId="7E770248" w14:textId="77777777" w:rsidR="00223546" w:rsidRDefault="002208A4" w:rsidP="002208A4">
      <w:pPr>
        <w:pStyle w:val="ListParagraph"/>
        <w:numPr>
          <w:ilvl w:val="2"/>
          <w:numId w:val="46"/>
        </w:numPr>
      </w:pPr>
      <w:r w:rsidRPr="002208A4">
        <w:t xml:space="preserve">shorten the present time of traffic sign in the video </w:t>
      </w:r>
    </w:p>
    <w:p w14:paraId="0568EF08" w14:textId="77777777" w:rsidR="00223546" w:rsidRDefault="002208A4" w:rsidP="002208A4">
      <w:pPr>
        <w:pStyle w:val="ListParagraph"/>
        <w:numPr>
          <w:ilvl w:val="1"/>
          <w:numId w:val="46"/>
        </w:numPr>
      </w:pPr>
      <w:r w:rsidRPr="002208A4">
        <w:t xml:space="preserve">Input: video that record complexed situations. </w:t>
      </w:r>
    </w:p>
    <w:p w14:paraId="644FD33D" w14:textId="735B0202" w:rsidR="004B3A39" w:rsidRPr="002208A4" w:rsidRDefault="002208A4" w:rsidP="002208A4">
      <w:pPr>
        <w:pStyle w:val="ListParagraph"/>
        <w:numPr>
          <w:ilvl w:val="1"/>
          <w:numId w:val="46"/>
        </w:numPr>
      </w:pPr>
      <w:r w:rsidRPr="002208A4">
        <w:t>Output: program can finish processing and return result within required time.</w:t>
      </w:r>
    </w:p>
    <w:p w14:paraId="4F69F997" w14:textId="3C28041B" w:rsidR="00EA5B86" w:rsidRPr="00DF4D0D" w:rsidRDefault="00EA5B86" w:rsidP="00EA5B86">
      <w:pPr>
        <w:pStyle w:val="Heading1"/>
        <w:spacing w:after="240" w:line="276" w:lineRule="auto"/>
        <w:rPr>
          <w:rFonts w:ascii="Times New Roman" w:hAnsi="Times New Roman" w:cs="Times New Roman"/>
        </w:rPr>
      </w:pPr>
      <w:bookmarkStart w:id="22" w:name="_Toc38486376"/>
      <w:r>
        <w:rPr>
          <w:rFonts w:ascii="Times New Roman" w:hAnsi="Times New Roman" w:cs="Times New Roman"/>
        </w:rPr>
        <w:t>User Manual</w:t>
      </w:r>
      <w:bookmarkEnd w:id="22"/>
    </w:p>
    <w:p w14:paraId="0A1AC531" w14:textId="0595F412" w:rsidR="00EA5B86" w:rsidRPr="00EA5B86" w:rsidRDefault="00EA5B86" w:rsidP="00EA5B86"/>
    <w:p w14:paraId="54D5A9B0" w14:textId="77777777" w:rsidR="004B3A39" w:rsidRDefault="004B3A39" w:rsidP="009B1414">
      <w:pPr>
        <w:pStyle w:val="Heading1"/>
        <w:spacing w:after="240" w:line="276" w:lineRule="auto"/>
        <w:rPr>
          <w:rFonts w:ascii="Times New Roman" w:hAnsi="Times New Roman" w:cs="Times New Roman"/>
        </w:rPr>
      </w:pPr>
    </w:p>
    <w:p w14:paraId="058AAC03" w14:textId="77777777" w:rsidR="009E51FA" w:rsidRPr="00DF4D0D" w:rsidRDefault="009E51FA" w:rsidP="009B1414">
      <w:pPr>
        <w:spacing w:after="240" w:line="276" w:lineRule="auto"/>
        <w:rPr>
          <w:rFonts w:ascii="Times New Roman" w:hAnsi="Times New Roman" w:cs="Times New Roman"/>
        </w:rPr>
      </w:pPr>
    </w:p>
    <w:p w14:paraId="24F816F2" w14:textId="3D78994C"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3" w:name="_Toc38486377"/>
      <w:r w:rsidRPr="00DF4D0D">
        <w:rPr>
          <w:rFonts w:ascii="Times New Roman" w:hAnsi="Times New Roman" w:cs="Times New Roman"/>
        </w:rPr>
        <w:lastRenderedPageBreak/>
        <w:t>PowerPoint Presentation</w:t>
      </w:r>
      <w:bookmarkEnd w:id="23"/>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2208A4" w:rsidRDefault="002208A4" w:rsidP="00767055">
                              <w:pPr>
                                <w:rPr>
                                  <w:sz w:val="34"/>
                                </w:rPr>
                              </w:pPr>
                            </w:p>
                            <w:p w14:paraId="143CD366" w14:textId="77777777" w:rsidR="002208A4" w:rsidRDefault="002208A4" w:rsidP="00767055">
                              <w:pPr>
                                <w:spacing w:before="7"/>
                                <w:rPr>
                                  <w:sz w:val="26"/>
                                </w:rPr>
                              </w:pPr>
                            </w:p>
                            <w:p w14:paraId="7C869DD5" w14:textId="77777777" w:rsidR="002208A4" w:rsidRDefault="002208A4"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6"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7"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2208A4" w:rsidRDefault="002208A4" w:rsidP="00767055">
                        <w:pPr>
                          <w:rPr>
                            <w:sz w:val="34"/>
                          </w:rPr>
                        </w:pPr>
                      </w:p>
                      <w:p w14:paraId="143CD366" w14:textId="77777777" w:rsidR="002208A4" w:rsidRDefault="002208A4" w:rsidP="00767055">
                        <w:pPr>
                          <w:spacing w:before="7"/>
                          <w:rPr>
                            <w:sz w:val="26"/>
                          </w:rPr>
                        </w:pPr>
                      </w:p>
                      <w:p w14:paraId="7C869DD5" w14:textId="77777777" w:rsidR="002208A4" w:rsidRDefault="002208A4"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2208A4" w:rsidRDefault="002208A4" w:rsidP="00767055">
                              <w:pPr>
                                <w:spacing w:before="8"/>
                                <w:rPr>
                                  <w:sz w:val="19"/>
                                </w:rPr>
                              </w:pPr>
                            </w:p>
                            <w:p w14:paraId="6FD6EB1D" w14:textId="77777777" w:rsidR="002208A4" w:rsidRDefault="002208A4" w:rsidP="00767055">
                              <w:pPr>
                                <w:ind w:left="1785" w:right="1554"/>
                                <w:jc w:val="center"/>
                                <w:rPr>
                                  <w:sz w:val="14"/>
                                </w:rPr>
                              </w:pPr>
                              <w:r>
                                <w:rPr>
                                  <w:color w:val="FFFFFF"/>
                                  <w:w w:val="105"/>
                                  <w:sz w:val="14"/>
                                </w:rPr>
                                <w:t>Team Info</w:t>
                              </w:r>
                            </w:p>
                            <w:p w14:paraId="23069D97" w14:textId="77777777" w:rsidR="002208A4" w:rsidRDefault="002208A4" w:rsidP="00767055">
                              <w:pPr>
                                <w:rPr>
                                  <w:sz w:val="16"/>
                                </w:rPr>
                              </w:pPr>
                            </w:p>
                            <w:p w14:paraId="4FD86C9E" w14:textId="77777777" w:rsidR="002208A4" w:rsidRDefault="002208A4" w:rsidP="00767055">
                              <w:pPr>
                                <w:spacing w:before="7"/>
                                <w:rPr>
                                  <w:sz w:val="19"/>
                                </w:rPr>
                              </w:pPr>
                            </w:p>
                            <w:p w14:paraId="3CCBBD2B" w14:textId="77777777" w:rsidR="002208A4" w:rsidRDefault="002208A4"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2208A4" w:rsidRDefault="002208A4"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19" w:history="1">
                                <w:r>
                                  <w:rPr>
                                    <w:rStyle w:val="Hyperlink"/>
                                    <w:color w:val="7790CD"/>
                                    <w:sz w:val="11"/>
                                  </w:rPr>
                                  <w:t>bhogvu@mail.uc.edu</w:t>
                                </w:r>
                              </w:hyperlink>
                            </w:p>
                            <w:p w14:paraId="78305F9F" w14:textId="77777777" w:rsidR="002208A4" w:rsidRDefault="002208A4"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0" w:history="1">
                                <w:r>
                                  <w:rPr>
                                    <w:rStyle w:val="Hyperlink"/>
                                    <w:color w:val="7790CD"/>
                                    <w:sz w:val="11"/>
                                  </w:rPr>
                                  <w:t>zhucy@mail.uc.edu</w:t>
                                </w:r>
                              </w:hyperlink>
                            </w:p>
                            <w:p w14:paraId="72D1535D" w14:textId="77777777" w:rsidR="002208A4" w:rsidRDefault="002208A4"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1" w:history="1">
                                <w:r>
                                  <w:rPr>
                                    <w:rStyle w:val="Hyperlink"/>
                                    <w:color w:val="7790CD"/>
                                    <w:sz w:val="11"/>
                                  </w:rPr>
                                  <w:t>pance@mail.uc.edu</w:t>
                                </w:r>
                              </w:hyperlink>
                            </w:p>
                            <w:p w14:paraId="637819AF" w14:textId="77777777" w:rsidR="002208A4" w:rsidRDefault="002208A4" w:rsidP="00767055">
                              <w:pPr>
                                <w:rPr>
                                  <w:sz w:val="12"/>
                                </w:rPr>
                              </w:pPr>
                            </w:p>
                            <w:p w14:paraId="117E3501" w14:textId="77777777" w:rsidR="002208A4" w:rsidRDefault="002208A4" w:rsidP="00767055">
                              <w:pPr>
                                <w:spacing w:before="2"/>
                                <w:rPr>
                                  <w:sz w:val="16"/>
                                </w:rPr>
                              </w:pPr>
                            </w:p>
                            <w:p w14:paraId="31C42674" w14:textId="77777777" w:rsidR="002208A4" w:rsidRDefault="002208A4"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2208A4" w:rsidRDefault="002208A4"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2"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3"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2208A4" w:rsidRDefault="002208A4" w:rsidP="00767055">
                        <w:pPr>
                          <w:spacing w:before="8"/>
                          <w:rPr>
                            <w:sz w:val="19"/>
                          </w:rPr>
                        </w:pPr>
                      </w:p>
                      <w:p w14:paraId="6FD6EB1D" w14:textId="77777777" w:rsidR="002208A4" w:rsidRDefault="002208A4" w:rsidP="00767055">
                        <w:pPr>
                          <w:ind w:left="1785" w:right="1554"/>
                          <w:jc w:val="center"/>
                          <w:rPr>
                            <w:sz w:val="14"/>
                          </w:rPr>
                        </w:pPr>
                        <w:r>
                          <w:rPr>
                            <w:color w:val="FFFFFF"/>
                            <w:w w:val="105"/>
                            <w:sz w:val="14"/>
                          </w:rPr>
                          <w:t>Team Info</w:t>
                        </w:r>
                      </w:p>
                      <w:p w14:paraId="23069D97" w14:textId="77777777" w:rsidR="002208A4" w:rsidRDefault="002208A4" w:rsidP="00767055">
                        <w:pPr>
                          <w:rPr>
                            <w:sz w:val="16"/>
                          </w:rPr>
                        </w:pPr>
                      </w:p>
                      <w:p w14:paraId="4FD86C9E" w14:textId="77777777" w:rsidR="002208A4" w:rsidRDefault="002208A4" w:rsidP="00767055">
                        <w:pPr>
                          <w:spacing w:before="7"/>
                          <w:rPr>
                            <w:sz w:val="19"/>
                          </w:rPr>
                        </w:pPr>
                      </w:p>
                      <w:p w14:paraId="3CCBBD2B" w14:textId="77777777" w:rsidR="002208A4" w:rsidRDefault="002208A4"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2208A4" w:rsidRDefault="002208A4"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4" w:history="1">
                          <w:r>
                            <w:rPr>
                              <w:rStyle w:val="Hyperlink"/>
                              <w:color w:val="7790CD"/>
                              <w:sz w:val="11"/>
                            </w:rPr>
                            <w:t>bhogvu@mail.uc.edu</w:t>
                          </w:r>
                        </w:hyperlink>
                      </w:p>
                      <w:p w14:paraId="78305F9F" w14:textId="77777777" w:rsidR="002208A4" w:rsidRDefault="002208A4"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5" w:history="1">
                          <w:r>
                            <w:rPr>
                              <w:rStyle w:val="Hyperlink"/>
                              <w:color w:val="7790CD"/>
                              <w:sz w:val="11"/>
                            </w:rPr>
                            <w:t>zhucy@mail.uc.edu</w:t>
                          </w:r>
                        </w:hyperlink>
                      </w:p>
                      <w:p w14:paraId="72D1535D" w14:textId="77777777" w:rsidR="002208A4" w:rsidRDefault="002208A4"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Chunjie Pan </w:t>
                        </w:r>
                        <w:r>
                          <w:rPr>
                            <w:color w:val="FFFFFF"/>
                            <w:sz w:val="11"/>
                          </w:rPr>
                          <w:t>-</w:t>
                        </w:r>
                        <w:r>
                          <w:rPr>
                            <w:color w:val="FFFFFF"/>
                            <w:spacing w:val="3"/>
                            <w:sz w:val="11"/>
                          </w:rPr>
                          <w:t xml:space="preserve"> </w:t>
                        </w:r>
                        <w:hyperlink r:id="rId26" w:history="1">
                          <w:r>
                            <w:rPr>
                              <w:rStyle w:val="Hyperlink"/>
                              <w:color w:val="7790CD"/>
                              <w:sz w:val="11"/>
                            </w:rPr>
                            <w:t>pance@mail.uc.edu</w:t>
                          </w:r>
                        </w:hyperlink>
                      </w:p>
                      <w:p w14:paraId="637819AF" w14:textId="77777777" w:rsidR="002208A4" w:rsidRDefault="002208A4" w:rsidP="00767055">
                        <w:pPr>
                          <w:rPr>
                            <w:sz w:val="12"/>
                          </w:rPr>
                        </w:pPr>
                      </w:p>
                      <w:p w14:paraId="117E3501" w14:textId="77777777" w:rsidR="002208A4" w:rsidRDefault="002208A4" w:rsidP="00767055">
                        <w:pPr>
                          <w:spacing w:before="2"/>
                          <w:rPr>
                            <w:sz w:val="16"/>
                          </w:rPr>
                        </w:pPr>
                      </w:p>
                      <w:p w14:paraId="31C42674" w14:textId="77777777" w:rsidR="002208A4" w:rsidRDefault="002208A4"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2208A4" w:rsidRDefault="002208A4"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7"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2208A4" w:rsidRDefault="002208A4" w:rsidP="00767055">
                              <w:pPr>
                                <w:spacing w:before="6"/>
                                <w:rPr>
                                  <w:rFonts w:ascii="Trebuchet MS"/>
                                  <w:sz w:val="19"/>
                                </w:rPr>
                              </w:pPr>
                            </w:p>
                            <w:p w14:paraId="3663493B" w14:textId="77777777" w:rsidR="002208A4" w:rsidRDefault="002208A4" w:rsidP="00767055">
                              <w:pPr>
                                <w:ind w:left="1785" w:right="1554"/>
                                <w:jc w:val="center"/>
                                <w:rPr>
                                  <w:rFonts w:ascii="Times New Roman"/>
                                  <w:sz w:val="14"/>
                                </w:rPr>
                              </w:pPr>
                              <w:r>
                                <w:rPr>
                                  <w:color w:val="FFFFFF"/>
                                  <w:w w:val="105"/>
                                  <w:sz w:val="14"/>
                                </w:rPr>
                                <w:t>Problem</w:t>
                              </w:r>
                            </w:p>
                            <w:p w14:paraId="19FD1F6C" w14:textId="77777777" w:rsidR="002208A4" w:rsidRDefault="002208A4" w:rsidP="00767055">
                              <w:pPr>
                                <w:rPr>
                                  <w:sz w:val="16"/>
                                </w:rPr>
                              </w:pPr>
                            </w:p>
                            <w:p w14:paraId="1EAB348C" w14:textId="77777777" w:rsidR="002208A4" w:rsidRDefault="002208A4" w:rsidP="00767055">
                              <w:pPr>
                                <w:spacing w:before="7"/>
                                <w:rPr>
                                  <w:sz w:val="19"/>
                                </w:rPr>
                              </w:pPr>
                            </w:p>
                            <w:p w14:paraId="290BAF2F" w14:textId="77777777" w:rsidR="002208A4" w:rsidRDefault="002208A4"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continuously  increasing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29"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2208A4" w:rsidRDefault="002208A4" w:rsidP="00767055">
                        <w:pPr>
                          <w:spacing w:before="6"/>
                          <w:rPr>
                            <w:rFonts w:ascii="Trebuchet MS"/>
                            <w:sz w:val="19"/>
                          </w:rPr>
                        </w:pPr>
                      </w:p>
                      <w:p w14:paraId="3663493B" w14:textId="77777777" w:rsidR="002208A4" w:rsidRDefault="002208A4" w:rsidP="00767055">
                        <w:pPr>
                          <w:ind w:left="1785" w:right="1554"/>
                          <w:jc w:val="center"/>
                          <w:rPr>
                            <w:rFonts w:ascii="Times New Roman"/>
                            <w:sz w:val="14"/>
                          </w:rPr>
                        </w:pPr>
                        <w:r>
                          <w:rPr>
                            <w:color w:val="FFFFFF"/>
                            <w:w w:val="105"/>
                            <w:sz w:val="14"/>
                          </w:rPr>
                          <w:t>Problem</w:t>
                        </w:r>
                      </w:p>
                      <w:p w14:paraId="19FD1F6C" w14:textId="77777777" w:rsidR="002208A4" w:rsidRDefault="002208A4" w:rsidP="00767055">
                        <w:pPr>
                          <w:rPr>
                            <w:sz w:val="16"/>
                          </w:rPr>
                        </w:pPr>
                      </w:p>
                      <w:p w14:paraId="1EAB348C" w14:textId="77777777" w:rsidR="002208A4" w:rsidRDefault="002208A4" w:rsidP="00767055">
                        <w:pPr>
                          <w:spacing w:before="7"/>
                          <w:rPr>
                            <w:sz w:val="19"/>
                          </w:rPr>
                        </w:pPr>
                      </w:p>
                      <w:p w14:paraId="290BAF2F" w14:textId="77777777" w:rsidR="002208A4" w:rsidRDefault="002208A4"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continuously  increasing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2208A4" w:rsidRDefault="002208A4" w:rsidP="00767055">
                              <w:pPr>
                                <w:spacing w:before="4"/>
                                <w:rPr>
                                  <w:rFonts w:ascii="Trebuchet MS"/>
                                  <w:sz w:val="19"/>
                                </w:rPr>
                              </w:pPr>
                            </w:p>
                            <w:p w14:paraId="4F03304D" w14:textId="77777777" w:rsidR="002208A4" w:rsidRDefault="002208A4" w:rsidP="00767055">
                              <w:pPr>
                                <w:spacing w:before="1"/>
                                <w:ind w:left="1785" w:right="1558"/>
                                <w:jc w:val="center"/>
                                <w:rPr>
                                  <w:rFonts w:ascii="Times New Roman"/>
                                  <w:sz w:val="18"/>
                                </w:rPr>
                              </w:pPr>
                              <w:r>
                                <w:rPr>
                                  <w:color w:val="FFFFFF"/>
                                  <w:w w:val="105"/>
                                  <w:sz w:val="18"/>
                                </w:rPr>
                                <w:t>Solution</w:t>
                              </w:r>
                            </w:p>
                            <w:p w14:paraId="4860E558" w14:textId="77777777" w:rsidR="002208A4" w:rsidRDefault="002208A4" w:rsidP="00767055">
                              <w:pPr>
                                <w:rPr>
                                  <w:sz w:val="20"/>
                                </w:rPr>
                              </w:pPr>
                            </w:p>
                            <w:p w14:paraId="484B45F9" w14:textId="77777777" w:rsidR="002208A4" w:rsidRDefault="002208A4" w:rsidP="00767055">
                              <w:pPr>
                                <w:rPr>
                                  <w:sz w:val="20"/>
                                </w:rPr>
                              </w:pPr>
                            </w:p>
                            <w:p w14:paraId="0AC8359B" w14:textId="77777777" w:rsidR="002208A4" w:rsidRDefault="002208A4"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29"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2208A4" w:rsidRDefault="002208A4" w:rsidP="00767055">
                        <w:pPr>
                          <w:spacing w:before="4"/>
                          <w:rPr>
                            <w:rFonts w:ascii="Trebuchet MS"/>
                            <w:sz w:val="19"/>
                          </w:rPr>
                        </w:pPr>
                      </w:p>
                      <w:p w14:paraId="4F03304D" w14:textId="77777777" w:rsidR="002208A4" w:rsidRDefault="002208A4" w:rsidP="00767055">
                        <w:pPr>
                          <w:spacing w:before="1"/>
                          <w:ind w:left="1785" w:right="1558"/>
                          <w:jc w:val="center"/>
                          <w:rPr>
                            <w:rFonts w:ascii="Times New Roman"/>
                            <w:sz w:val="18"/>
                          </w:rPr>
                        </w:pPr>
                        <w:r>
                          <w:rPr>
                            <w:color w:val="FFFFFF"/>
                            <w:w w:val="105"/>
                            <w:sz w:val="18"/>
                          </w:rPr>
                          <w:t>Solution</w:t>
                        </w:r>
                      </w:p>
                      <w:p w14:paraId="4860E558" w14:textId="77777777" w:rsidR="002208A4" w:rsidRDefault="002208A4" w:rsidP="00767055">
                        <w:pPr>
                          <w:rPr>
                            <w:sz w:val="20"/>
                          </w:rPr>
                        </w:pPr>
                      </w:p>
                      <w:p w14:paraId="484B45F9" w14:textId="77777777" w:rsidR="002208A4" w:rsidRDefault="002208A4" w:rsidP="00767055">
                        <w:pPr>
                          <w:rPr>
                            <w:sz w:val="20"/>
                          </w:rPr>
                        </w:pPr>
                      </w:p>
                      <w:p w14:paraId="0AC8359B" w14:textId="77777777" w:rsidR="002208A4" w:rsidRDefault="002208A4"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2208A4" w:rsidRDefault="002208A4" w:rsidP="00767055">
                              <w:pPr>
                                <w:spacing w:before="6"/>
                                <w:rPr>
                                  <w:rFonts w:ascii="Trebuchet MS"/>
                                  <w:sz w:val="19"/>
                                </w:rPr>
                              </w:pPr>
                            </w:p>
                            <w:p w14:paraId="1D9EC7DC" w14:textId="77777777" w:rsidR="002208A4" w:rsidRDefault="002208A4" w:rsidP="00767055">
                              <w:pPr>
                                <w:ind w:left="1785" w:right="1555"/>
                                <w:jc w:val="center"/>
                                <w:rPr>
                                  <w:rFonts w:ascii="Times New Roman"/>
                                  <w:sz w:val="14"/>
                                </w:rPr>
                              </w:pPr>
                              <w:r>
                                <w:rPr>
                                  <w:color w:val="FFFFFF"/>
                                  <w:w w:val="105"/>
                                  <w:sz w:val="14"/>
                                </w:rPr>
                                <w:t>Project Abstract</w:t>
                              </w:r>
                            </w:p>
                            <w:p w14:paraId="6F65F4AC" w14:textId="77777777" w:rsidR="002208A4" w:rsidRDefault="002208A4" w:rsidP="00767055">
                              <w:pPr>
                                <w:rPr>
                                  <w:sz w:val="16"/>
                                </w:rPr>
                              </w:pPr>
                            </w:p>
                            <w:p w14:paraId="35685BB4" w14:textId="77777777" w:rsidR="002208A4" w:rsidRDefault="002208A4" w:rsidP="00767055">
                              <w:pPr>
                                <w:spacing w:before="7"/>
                                <w:rPr>
                                  <w:sz w:val="19"/>
                                </w:rPr>
                              </w:pPr>
                            </w:p>
                            <w:p w14:paraId="7F92CD8C" w14:textId="77777777" w:rsidR="002208A4" w:rsidRDefault="002208A4" w:rsidP="00767055">
                              <w:pPr>
                                <w:spacing w:line="288" w:lineRule="auto"/>
                                <w:ind w:left="652" w:right="456"/>
                                <w:rPr>
                                  <w:sz w:val="11"/>
                                </w:rPr>
                              </w:pPr>
                              <w:r>
                                <w:rPr>
                                  <w:color w:val="FFFFFF"/>
                                  <w:sz w:val="11"/>
                                </w:rPr>
                                <w:t>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interface based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29"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2208A4" w:rsidRDefault="002208A4" w:rsidP="00767055">
                        <w:pPr>
                          <w:spacing w:before="6"/>
                          <w:rPr>
                            <w:rFonts w:ascii="Trebuchet MS"/>
                            <w:sz w:val="19"/>
                          </w:rPr>
                        </w:pPr>
                      </w:p>
                      <w:p w14:paraId="1D9EC7DC" w14:textId="77777777" w:rsidR="002208A4" w:rsidRDefault="002208A4" w:rsidP="00767055">
                        <w:pPr>
                          <w:ind w:left="1785" w:right="1555"/>
                          <w:jc w:val="center"/>
                          <w:rPr>
                            <w:rFonts w:ascii="Times New Roman"/>
                            <w:sz w:val="14"/>
                          </w:rPr>
                        </w:pPr>
                        <w:r>
                          <w:rPr>
                            <w:color w:val="FFFFFF"/>
                            <w:w w:val="105"/>
                            <w:sz w:val="14"/>
                          </w:rPr>
                          <w:t>Project Abstract</w:t>
                        </w:r>
                      </w:p>
                      <w:p w14:paraId="6F65F4AC" w14:textId="77777777" w:rsidR="002208A4" w:rsidRDefault="002208A4" w:rsidP="00767055">
                        <w:pPr>
                          <w:rPr>
                            <w:sz w:val="16"/>
                          </w:rPr>
                        </w:pPr>
                      </w:p>
                      <w:p w14:paraId="35685BB4" w14:textId="77777777" w:rsidR="002208A4" w:rsidRDefault="002208A4" w:rsidP="00767055">
                        <w:pPr>
                          <w:spacing w:before="7"/>
                          <w:rPr>
                            <w:sz w:val="19"/>
                          </w:rPr>
                        </w:pPr>
                      </w:p>
                      <w:p w14:paraId="7F92CD8C" w14:textId="77777777" w:rsidR="002208A4" w:rsidRDefault="002208A4" w:rsidP="00767055">
                        <w:pPr>
                          <w:spacing w:line="288" w:lineRule="auto"/>
                          <w:ind w:left="652" w:right="456"/>
                          <w:rPr>
                            <w:sz w:val="11"/>
                          </w:rPr>
                        </w:pPr>
                        <w:r>
                          <w:rPr>
                            <w:color w:val="FFFFFF"/>
                            <w:sz w:val="11"/>
                          </w:rPr>
                          <w:t>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interface based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2208A4" w:rsidRDefault="002208A4" w:rsidP="00767055">
                              <w:pPr>
                                <w:spacing w:before="6"/>
                                <w:rPr>
                                  <w:rFonts w:ascii="Trebuchet MS"/>
                                  <w:sz w:val="19"/>
                                </w:rPr>
                              </w:pPr>
                            </w:p>
                            <w:p w14:paraId="7E489285" w14:textId="77777777" w:rsidR="002208A4" w:rsidRDefault="002208A4" w:rsidP="00767055">
                              <w:pPr>
                                <w:ind w:left="1785" w:right="1558"/>
                                <w:jc w:val="center"/>
                                <w:rPr>
                                  <w:rFonts w:ascii="Times New Roman"/>
                                  <w:sz w:val="14"/>
                                </w:rPr>
                              </w:pPr>
                              <w:r>
                                <w:rPr>
                                  <w:color w:val="FFFFFF"/>
                                  <w:w w:val="105"/>
                                  <w:sz w:val="14"/>
                                </w:rPr>
                                <w:t>Goals statements</w:t>
                              </w:r>
                            </w:p>
                            <w:p w14:paraId="412A0688" w14:textId="77777777" w:rsidR="002208A4" w:rsidRDefault="002208A4" w:rsidP="00767055">
                              <w:pPr>
                                <w:rPr>
                                  <w:sz w:val="16"/>
                                </w:rPr>
                              </w:pPr>
                            </w:p>
                            <w:p w14:paraId="04495FF5" w14:textId="77777777" w:rsidR="002208A4" w:rsidRDefault="002208A4" w:rsidP="00767055">
                              <w:pPr>
                                <w:spacing w:before="1"/>
                                <w:rPr>
                                  <w:sz w:val="21"/>
                                </w:rPr>
                              </w:pPr>
                            </w:p>
                            <w:p w14:paraId="0DF2F799" w14:textId="77777777" w:rsidR="002208A4" w:rsidRDefault="002208A4"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2208A4" w:rsidRDefault="002208A4"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2208A4" w:rsidRDefault="002208A4"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29"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2208A4" w:rsidRDefault="002208A4" w:rsidP="00767055">
                        <w:pPr>
                          <w:spacing w:before="6"/>
                          <w:rPr>
                            <w:rFonts w:ascii="Trebuchet MS"/>
                            <w:sz w:val="19"/>
                          </w:rPr>
                        </w:pPr>
                      </w:p>
                      <w:p w14:paraId="7E489285" w14:textId="77777777" w:rsidR="002208A4" w:rsidRDefault="002208A4" w:rsidP="00767055">
                        <w:pPr>
                          <w:ind w:left="1785" w:right="1558"/>
                          <w:jc w:val="center"/>
                          <w:rPr>
                            <w:rFonts w:ascii="Times New Roman"/>
                            <w:sz w:val="14"/>
                          </w:rPr>
                        </w:pPr>
                        <w:r>
                          <w:rPr>
                            <w:color w:val="FFFFFF"/>
                            <w:w w:val="105"/>
                            <w:sz w:val="14"/>
                          </w:rPr>
                          <w:t>Goals statements</w:t>
                        </w:r>
                      </w:p>
                      <w:p w14:paraId="412A0688" w14:textId="77777777" w:rsidR="002208A4" w:rsidRDefault="002208A4" w:rsidP="00767055">
                        <w:pPr>
                          <w:rPr>
                            <w:sz w:val="16"/>
                          </w:rPr>
                        </w:pPr>
                      </w:p>
                      <w:p w14:paraId="04495FF5" w14:textId="77777777" w:rsidR="002208A4" w:rsidRDefault="002208A4" w:rsidP="00767055">
                        <w:pPr>
                          <w:spacing w:before="1"/>
                          <w:rPr>
                            <w:sz w:val="21"/>
                          </w:rPr>
                        </w:pPr>
                      </w:p>
                      <w:p w14:paraId="0DF2F799" w14:textId="77777777" w:rsidR="002208A4" w:rsidRDefault="002208A4"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2208A4" w:rsidRDefault="002208A4"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2208A4" w:rsidRDefault="002208A4"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2208A4" w:rsidRDefault="002208A4" w:rsidP="00767055">
                              <w:pPr>
                                <w:spacing w:before="6"/>
                                <w:rPr>
                                  <w:rFonts w:ascii="Trebuchet MS"/>
                                  <w:sz w:val="19"/>
                                </w:rPr>
                              </w:pPr>
                            </w:p>
                            <w:p w14:paraId="1CDD0BFC" w14:textId="77777777" w:rsidR="002208A4" w:rsidRDefault="002208A4" w:rsidP="00767055">
                              <w:pPr>
                                <w:ind w:left="1784" w:right="1558"/>
                                <w:jc w:val="center"/>
                                <w:rPr>
                                  <w:rFonts w:ascii="Times New Roman"/>
                                  <w:sz w:val="14"/>
                                </w:rPr>
                              </w:pPr>
                              <w:r>
                                <w:rPr>
                                  <w:color w:val="FFFFFF"/>
                                  <w:w w:val="105"/>
                                  <w:sz w:val="14"/>
                                </w:rPr>
                                <w:t>User Stories</w:t>
                              </w:r>
                            </w:p>
                            <w:p w14:paraId="67218A7A" w14:textId="77777777" w:rsidR="002208A4" w:rsidRDefault="002208A4" w:rsidP="00767055">
                              <w:pPr>
                                <w:rPr>
                                  <w:sz w:val="16"/>
                                </w:rPr>
                              </w:pPr>
                            </w:p>
                            <w:p w14:paraId="0CCA528D" w14:textId="77777777" w:rsidR="002208A4" w:rsidRDefault="002208A4" w:rsidP="00767055">
                              <w:pPr>
                                <w:spacing w:before="4"/>
                                <w:rPr>
                                  <w:sz w:val="19"/>
                                </w:rPr>
                              </w:pPr>
                            </w:p>
                            <w:p w14:paraId="48CD91BC" w14:textId="77777777" w:rsidR="002208A4" w:rsidRDefault="002208A4"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2208A4" w:rsidRDefault="002208A4"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2208A4" w:rsidRDefault="002208A4"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3"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2208A4" w:rsidRDefault="002208A4" w:rsidP="00767055">
                        <w:pPr>
                          <w:spacing w:before="6"/>
                          <w:rPr>
                            <w:rFonts w:ascii="Trebuchet MS"/>
                            <w:sz w:val="19"/>
                          </w:rPr>
                        </w:pPr>
                      </w:p>
                      <w:p w14:paraId="1CDD0BFC" w14:textId="77777777" w:rsidR="002208A4" w:rsidRDefault="002208A4" w:rsidP="00767055">
                        <w:pPr>
                          <w:ind w:left="1784" w:right="1558"/>
                          <w:jc w:val="center"/>
                          <w:rPr>
                            <w:rFonts w:ascii="Times New Roman"/>
                            <w:sz w:val="14"/>
                          </w:rPr>
                        </w:pPr>
                        <w:r>
                          <w:rPr>
                            <w:color w:val="FFFFFF"/>
                            <w:w w:val="105"/>
                            <w:sz w:val="14"/>
                          </w:rPr>
                          <w:t>User Stories</w:t>
                        </w:r>
                      </w:p>
                      <w:p w14:paraId="67218A7A" w14:textId="77777777" w:rsidR="002208A4" w:rsidRDefault="002208A4" w:rsidP="00767055">
                        <w:pPr>
                          <w:rPr>
                            <w:sz w:val="16"/>
                          </w:rPr>
                        </w:pPr>
                      </w:p>
                      <w:p w14:paraId="0CCA528D" w14:textId="77777777" w:rsidR="002208A4" w:rsidRDefault="002208A4" w:rsidP="00767055">
                        <w:pPr>
                          <w:spacing w:before="4"/>
                          <w:rPr>
                            <w:sz w:val="19"/>
                          </w:rPr>
                        </w:pPr>
                      </w:p>
                      <w:p w14:paraId="48CD91BC" w14:textId="77777777" w:rsidR="002208A4" w:rsidRDefault="002208A4"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2208A4" w:rsidRDefault="002208A4"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2208A4" w:rsidRDefault="002208A4"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2208A4" w:rsidRDefault="002208A4" w:rsidP="00767055">
                              <w:pPr>
                                <w:spacing w:before="3"/>
                                <w:rPr>
                                  <w:rFonts w:ascii="Trebuchet MS"/>
                                  <w:sz w:val="19"/>
                                </w:rPr>
                              </w:pPr>
                            </w:p>
                            <w:p w14:paraId="27D21DE8" w14:textId="77777777" w:rsidR="002208A4" w:rsidRDefault="002208A4"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3"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1"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2208A4" w:rsidRDefault="002208A4" w:rsidP="00767055">
                        <w:pPr>
                          <w:spacing w:before="3"/>
                          <w:rPr>
                            <w:rFonts w:ascii="Trebuchet MS"/>
                            <w:sz w:val="19"/>
                          </w:rPr>
                        </w:pPr>
                      </w:p>
                      <w:p w14:paraId="27D21DE8" w14:textId="77777777" w:rsidR="002208A4" w:rsidRDefault="002208A4"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2208A4" w:rsidRDefault="002208A4" w:rsidP="00767055">
                              <w:pPr>
                                <w:spacing w:before="6"/>
                                <w:rPr>
                                  <w:rFonts w:ascii="Trebuchet MS"/>
                                  <w:sz w:val="19"/>
                                </w:rPr>
                              </w:pPr>
                            </w:p>
                            <w:p w14:paraId="17B64FFA" w14:textId="77777777" w:rsidR="002208A4" w:rsidRDefault="002208A4"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K&#10;AAAAAAAAACEAolTt/PRuAAD0bgAAFQAAAGRycy9tZWRpYS9pbWFnZTIuanBlZ//Y/+AAEEpGSUYA&#10;AQEBAGAAYAAA/9sAQwADAgIDAgIDAwMDBAMDBAUIBQUEBAUKBwcGCAwKDAwLCgsLDQ4SEA0OEQ4L&#10;CxAWEBETFBUVFQwPFxgWFBgSFBUU/9sAQwEDBAQFBAUJBQUJFA0LDRQUFBQUFBQUFBQUFBQUFBQU&#10;FBQUFBQUFBQUFBQUFBQUFBQUFBQUFBQUFBQUFBQUFBQU/8AAEQgA6wKR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29"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3"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2208A4" w:rsidRDefault="002208A4" w:rsidP="00767055">
                        <w:pPr>
                          <w:spacing w:before="6"/>
                          <w:rPr>
                            <w:rFonts w:ascii="Trebuchet MS"/>
                            <w:sz w:val="19"/>
                          </w:rPr>
                        </w:pPr>
                      </w:p>
                      <w:p w14:paraId="17B64FFA" w14:textId="77777777" w:rsidR="002208A4" w:rsidRDefault="002208A4"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2208A4" w:rsidRDefault="002208A4" w:rsidP="00767055">
                              <w:pPr>
                                <w:spacing w:before="6"/>
                                <w:rPr>
                                  <w:rFonts w:ascii="Trebuchet MS"/>
                                  <w:sz w:val="19"/>
                                </w:rPr>
                              </w:pPr>
                            </w:p>
                            <w:p w14:paraId="56C9A855" w14:textId="77777777" w:rsidR="002208A4" w:rsidRDefault="002208A4"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6&#10;A/YI+CPw38Z/sneBNX8QfD7wxrmq3H9oLPfapolvcXEuNQuU+eR48ngdPavoj/hmT4P/APRKPA//&#10;AITdn/8AG68y/wCCcX/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29"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5"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2208A4" w:rsidRDefault="002208A4" w:rsidP="00767055">
                        <w:pPr>
                          <w:spacing w:before="6"/>
                          <w:rPr>
                            <w:rFonts w:ascii="Trebuchet MS"/>
                            <w:sz w:val="19"/>
                          </w:rPr>
                        </w:pPr>
                      </w:p>
                      <w:p w14:paraId="56C9A855" w14:textId="77777777" w:rsidR="002208A4" w:rsidRDefault="002208A4"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2208A4" w:rsidRDefault="002208A4" w:rsidP="00767055">
                              <w:pPr>
                                <w:spacing w:before="10"/>
                                <w:rPr>
                                  <w:rFonts w:ascii="Trebuchet MS"/>
                                  <w:sz w:val="17"/>
                                </w:rPr>
                              </w:pPr>
                            </w:p>
                            <w:p w14:paraId="47015837" w14:textId="77777777" w:rsidR="002208A4" w:rsidRDefault="002208A4" w:rsidP="00767055">
                              <w:pPr>
                                <w:ind w:left="566"/>
                                <w:rPr>
                                  <w:rFonts w:ascii="Times New Roman"/>
                                  <w:sz w:val="14"/>
                                </w:rPr>
                              </w:pPr>
                              <w:r>
                                <w:rPr>
                                  <w:color w:val="FFFFFF"/>
                                  <w:w w:val="105"/>
                                  <w:sz w:val="14"/>
                                </w:rPr>
                                <w:t>Project Constraints</w:t>
                              </w:r>
                            </w:p>
                            <w:p w14:paraId="19A202A3" w14:textId="77777777" w:rsidR="002208A4" w:rsidRDefault="002208A4" w:rsidP="00767055">
                              <w:pPr>
                                <w:spacing w:before="143"/>
                                <w:ind w:left="566"/>
                                <w:rPr>
                                  <w:sz w:val="11"/>
                                </w:rPr>
                              </w:pPr>
                              <w:r>
                                <w:rPr>
                                  <w:color w:val="FFFFFF"/>
                                  <w:sz w:val="11"/>
                                </w:rPr>
                                <w:t>Economic Concerns</w:t>
                              </w:r>
                            </w:p>
                            <w:p w14:paraId="774BD3B8" w14:textId="77777777" w:rsidR="002208A4" w:rsidRDefault="002208A4"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2208A4" w:rsidRDefault="002208A4" w:rsidP="00767055">
                              <w:pPr>
                                <w:spacing w:before="5"/>
                                <w:rPr>
                                  <w:sz w:val="8"/>
                                </w:rPr>
                              </w:pPr>
                            </w:p>
                            <w:p w14:paraId="10527718" w14:textId="77777777" w:rsidR="002208A4" w:rsidRDefault="002208A4" w:rsidP="00767055">
                              <w:pPr>
                                <w:ind w:left="566"/>
                                <w:rPr>
                                  <w:sz w:val="11"/>
                                </w:rPr>
                              </w:pPr>
                              <w:r>
                                <w:rPr>
                                  <w:color w:val="FFFFFF"/>
                                  <w:sz w:val="11"/>
                                </w:rPr>
                                <w:t>Social Concerns</w:t>
                              </w:r>
                            </w:p>
                            <w:p w14:paraId="46AF8612" w14:textId="77777777" w:rsidR="002208A4" w:rsidRDefault="002208A4"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r>
                                <w:rPr>
                                  <w:color w:val="FFFFFF"/>
                                  <w:sz w:val="9"/>
                                </w:rPr>
                                <w:t>main focus.</w:t>
                              </w:r>
                            </w:p>
                            <w:p w14:paraId="56B73CC6" w14:textId="77777777" w:rsidR="002208A4" w:rsidRDefault="002208A4"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29"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2208A4" w:rsidRDefault="002208A4" w:rsidP="00767055">
                        <w:pPr>
                          <w:spacing w:before="10"/>
                          <w:rPr>
                            <w:rFonts w:ascii="Trebuchet MS"/>
                            <w:sz w:val="17"/>
                          </w:rPr>
                        </w:pPr>
                      </w:p>
                      <w:p w14:paraId="47015837" w14:textId="77777777" w:rsidR="002208A4" w:rsidRDefault="002208A4" w:rsidP="00767055">
                        <w:pPr>
                          <w:ind w:left="566"/>
                          <w:rPr>
                            <w:rFonts w:ascii="Times New Roman"/>
                            <w:sz w:val="14"/>
                          </w:rPr>
                        </w:pPr>
                        <w:r>
                          <w:rPr>
                            <w:color w:val="FFFFFF"/>
                            <w:w w:val="105"/>
                            <w:sz w:val="14"/>
                          </w:rPr>
                          <w:t>Project Constraints</w:t>
                        </w:r>
                      </w:p>
                      <w:p w14:paraId="19A202A3" w14:textId="77777777" w:rsidR="002208A4" w:rsidRDefault="002208A4" w:rsidP="00767055">
                        <w:pPr>
                          <w:spacing w:before="143"/>
                          <w:ind w:left="566"/>
                          <w:rPr>
                            <w:sz w:val="11"/>
                          </w:rPr>
                        </w:pPr>
                        <w:r>
                          <w:rPr>
                            <w:color w:val="FFFFFF"/>
                            <w:sz w:val="11"/>
                          </w:rPr>
                          <w:t>Economic Concerns</w:t>
                        </w:r>
                      </w:p>
                      <w:p w14:paraId="774BD3B8" w14:textId="77777777" w:rsidR="002208A4" w:rsidRDefault="002208A4"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2208A4" w:rsidRDefault="002208A4" w:rsidP="00767055">
                        <w:pPr>
                          <w:spacing w:before="5"/>
                          <w:rPr>
                            <w:sz w:val="8"/>
                          </w:rPr>
                        </w:pPr>
                      </w:p>
                      <w:p w14:paraId="10527718" w14:textId="77777777" w:rsidR="002208A4" w:rsidRDefault="002208A4" w:rsidP="00767055">
                        <w:pPr>
                          <w:ind w:left="566"/>
                          <w:rPr>
                            <w:sz w:val="11"/>
                          </w:rPr>
                        </w:pPr>
                        <w:r>
                          <w:rPr>
                            <w:color w:val="FFFFFF"/>
                            <w:sz w:val="11"/>
                          </w:rPr>
                          <w:t>Social Concerns</w:t>
                        </w:r>
                      </w:p>
                      <w:p w14:paraId="46AF8612" w14:textId="77777777" w:rsidR="002208A4" w:rsidRDefault="002208A4"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r>
                          <w:rPr>
                            <w:color w:val="FFFFFF"/>
                            <w:sz w:val="9"/>
                          </w:rPr>
                          <w:t>main focus.</w:t>
                        </w:r>
                      </w:p>
                      <w:p w14:paraId="56B73CC6" w14:textId="77777777" w:rsidR="002208A4" w:rsidRDefault="002208A4"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2208A4" w:rsidRDefault="002208A4" w:rsidP="00767055">
                              <w:pPr>
                                <w:spacing w:before="6"/>
                                <w:rPr>
                                  <w:rFonts w:ascii="Trebuchet MS"/>
                                  <w:sz w:val="19"/>
                                </w:rPr>
                              </w:pPr>
                            </w:p>
                            <w:p w14:paraId="40DA2DFC" w14:textId="77777777" w:rsidR="002208A4" w:rsidRDefault="002208A4" w:rsidP="00767055">
                              <w:pPr>
                                <w:ind w:left="652"/>
                                <w:rPr>
                                  <w:rFonts w:ascii="Times New Roman"/>
                                  <w:sz w:val="14"/>
                                </w:rPr>
                              </w:pPr>
                              <w:r>
                                <w:rPr>
                                  <w:color w:val="FFFFFF"/>
                                  <w:w w:val="105"/>
                                  <w:sz w:val="14"/>
                                </w:rPr>
                                <w:t>Current state of project</w:t>
                              </w:r>
                            </w:p>
                            <w:p w14:paraId="0D22EAB3" w14:textId="77777777" w:rsidR="002208A4" w:rsidRDefault="002208A4" w:rsidP="00767055">
                              <w:pPr>
                                <w:rPr>
                                  <w:sz w:val="16"/>
                                </w:rPr>
                              </w:pPr>
                            </w:p>
                            <w:p w14:paraId="0F9299D1" w14:textId="77777777" w:rsidR="002208A4" w:rsidRDefault="002208A4" w:rsidP="00767055">
                              <w:pPr>
                                <w:spacing w:before="7"/>
                                <w:rPr>
                                  <w:sz w:val="19"/>
                                </w:rPr>
                              </w:pPr>
                            </w:p>
                            <w:p w14:paraId="062390AA" w14:textId="77777777" w:rsidR="002208A4" w:rsidRDefault="002208A4"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2208A4" w:rsidRDefault="002208A4"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2208A4" w:rsidRDefault="002208A4"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Learning OpenCV and it utilization with different programming languages.</w:t>
                              </w:r>
                            </w:p>
                            <w:p w14:paraId="2FA3FD41" w14:textId="77777777" w:rsidR="002208A4" w:rsidRDefault="002208A4"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29"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2208A4" w:rsidRDefault="002208A4" w:rsidP="00767055">
                        <w:pPr>
                          <w:spacing w:before="6"/>
                          <w:rPr>
                            <w:rFonts w:ascii="Trebuchet MS"/>
                            <w:sz w:val="19"/>
                          </w:rPr>
                        </w:pPr>
                      </w:p>
                      <w:p w14:paraId="40DA2DFC" w14:textId="77777777" w:rsidR="002208A4" w:rsidRDefault="002208A4" w:rsidP="00767055">
                        <w:pPr>
                          <w:ind w:left="652"/>
                          <w:rPr>
                            <w:rFonts w:ascii="Times New Roman"/>
                            <w:sz w:val="14"/>
                          </w:rPr>
                        </w:pPr>
                        <w:r>
                          <w:rPr>
                            <w:color w:val="FFFFFF"/>
                            <w:w w:val="105"/>
                            <w:sz w:val="14"/>
                          </w:rPr>
                          <w:t>Current state of project</w:t>
                        </w:r>
                      </w:p>
                      <w:p w14:paraId="0D22EAB3" w14:textId="77777777" w:rsidR="002208A4" w:rsidRDefault="002208A4" w:rsidP="00767055">
                        <w:pPr>
                          <w:rPr>
                            <w:sz w:val="16"/>
                          </w:rPr>
                        </w:pPr>
                      </w:p>
                      <w:p w14:paraId="0F9299D1" w14:textId="77777777" w:rsidR="002208A4" w:rsidRDefault="002208A4" w:rsidP="00767055">
                        <w:pPr>
                          <w:spacing w:before="7"/>
                          <w:rPr>
                            <w:sz w:val="19"/>
                          </w:rPr>
                        </w:pPr>
                      </w:p>
                      <w:p w14:paraId="062390AA" w14:textId="77777777" w:rsidR="002208A4" w:rsidRDefault="002208A4"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2208A4" w:rsidRDefault="002208A4"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2208A4" w:rsidRDefault="002208A4"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Learning OpenCV and it utilization with different programming languages.</w:t>
                        </w:r>
                      </w:p>
                      <w:p w14:paraId="2FA3FD41" w14:textId="77777777" w:rsidR="002208A4" w:rsidRDefault="002208A4"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2208A4" w:rsidRDefault="002208A4" w:rsidP="00767055">
                              <w:pPr>
                                <w:spacing w:before="6"/>
                                <w:rPr>
                                  <w:rFonts w:ascii="Trebuchet MS"/>
                                  <w:sz w:val="19"/>
                                </w:rPr>
                              </w:pPr>
                            </w:p>
                            <w:p w14:paraId="7935F4B5" w14:textId="77777777" w:rsidR="002208A4" w:rsidRDefault="002208A4" w:rsidP="00767055">
                              <w:pPr>
                                <w:ind w:left="652"/>
                                <w:rPr>
                                  <w:rFonts w:ascii="Times New Roman"/>
                                  <w:sz w:val="14"/>
                                </w:rPr>
                              </w:pPr>
                              <w:r>
                                <w:rPr>
                                  <w:color w:val="FFFFFF"/>
                                  <w:w w:val="105"/>
                                  <w:sz w:val="14"/>
                                </w:rPr>
                                <w:t>Expected Accomplishments for the end of this term</w:t>
                              </w:r>
                            </w:p>
                            <w:p w14:paraId="25F9CC5A" w14:textId="77777777" w:rsidR="002208A4" w:rsidRDefault="002208A4" w:rsidP="00767055">
                              <w:pPr>
                                <w:rPr>
                                  <w:sz w:val="16"/>
                                </w:rPr>
                              </w:pPr>
                            </w:p>
                            <w:p w14:paraId="7B215143" w14:textId="77777777" w:rsidR="002208A4" w:rsidRDefault="002208A4" w:rsidP="00767055">
                              <w:pPr>
                                <w:spacing w:before="7"/>
                                <w:rPr>
                                  <w:sz w:val="19"/>
                                </w:rPr>
                              </w:pPr>
                            </w:p>
                            <w:p w14:paraId="48377CDD" w14:textId="0B4B9932" w:rsidR="002208A4" w:rsidRDefault="002208A4"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2208A4" w:rsidRDefault="002208A4"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2208A4" w:rsidRDefault="002208A4"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3"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2208A4" w:rsidRDefault="002208A4" w:rsidP="00767055">
                        <w:pPr>
                          <w:spacing w:before="6"/>
                          <w:rPr>
                            <w:rFonts w:ascii="Trebuchet MS"/>
                            <w:sz w:val="19"/>
                          </w:rPr>
                        </w:pPr>
                      </w:p>
                      <w:p w14:paraId="7935F4B5" w14:textId="77777777" w:rsidR="002208A4" w:rsidRDefault="002208A4" w:rsidP="00767055">
                        <w:pPr>
                          <w:ind w:left="652"/>
                          <w:rPr>
                            <w:rFonts w:ascii="Times New Roman"/>
                            <w:sz w:val="14"/>
                          </w:rPr>
                        </w:pPr>
                        <w:r>
                          <w:rPr>
                            <w:color w:val="FFFFFF"/>
                            <w:w w:val="105"/>
                            <w:sz w:val="14"/>
                          </w:rPr>
                          <w:t>Expected Accomplishments for the end of this term</w:t>
                        </w:r>
                      </w:p>
                      <w:p w14:paraId="25F9CC5A" w14:textId="77777777" w:rsidR="002208A4" w:rsidRDefault="002208A4" w:rsidP="00767055">
                        <w:pPr>
                          <w:rPr>
                            <w:sz w:val="16"/>
                          </w:rPr>
                        </w:pPr>
                      </w:p>
                      <w:p w14:paraId="7B215143" w14:textId="77777777" w:rsidR="002208A4" w:rsidRDefault="002208A4" w:rsidP="00767055">
                        <w:pPr>
                          <w:spacing w:before="7"/>
                          <w:rPr>
                            <w:sz w:val="19"/>
                          </w:rPr>
                        </w:pPr>
                      </w:p>
                      <w:p w14:paraId="48377CDD" w14:textId="0B4B9932" w:rsidR="002208A4" w:rsidRDefault="002208A4"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2208A4" w:rsidRDefault="002208A4"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2208A4" w:rsidRDefault="002208A4"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2208A4"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2208A4" w:rsidRDefault="002208A4">
                                  <w:r>
                                    <w:t xml:space="preserve"> </w:t>
                                  </w:r>
                                </w:p>
                                <w:p w14:paraId="219AD1A8" w14:textId="77777777" w:rsidR="002208A4" w:rsidRDefault="002208A4">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2208A4" w:rsidRDefault="002208A4">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2208A4" w:rsidRDefault="002208A4">
                                  <w:pPr>
                                    <w:pStyle w:val="TableParagraph"/>
                                    <w:ind w:left="358" w:right="327"/>
                                    <w:jc w:val="center"/>
                                    <w:rPr>
                                      <w:b/>
                                      <w:sz w:val="11"/>
                                    </w:rPr>
                                  </w:pPr>
                                  <w:r>
                                    <w:rPr>
                                      <w:b/>
                                      <w:color w:val="FFFFFF"/>
                                      <w:sz w:val="11"/>
                                    </w:rPr>
                                    <w:t>Tasks</w:t>
                                  </w:r>
                                </w:p>
                              </w:tc>
                            </w:tr>
                            <w:tr w:rsidR="002208A4"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2208A4" w:rsidRDefault="002208A4">
                                  <w:pPr>
                                    <w:pStyle w:val="TableParagraph"/>
                                    <w:spacing w:before="23"/>
                                    <w:rPr>
                                      <w:sz w:val="8"/>
                                    </w:rPr>
                                  </w:pPr>
                                  <w:r>
                                    <w:rPr>
                                      <w:color w:val="FFFFFF"/>
                                      <w:w w:val="110"/>
                                      <w:sz w:val="8"/>
                                    </w:rPr>
                                    <w:t>Dec 02</w:t>
                                  </w:r>
                                  <w:r>
                                    <w:rPr>
                                      <w:color w:val="FFFFFF"/>
                                      <w:spacing w:val="-11"/>
                                      <w:w w:val="110"/>
                                      <w:sz w:val="8"/>
                                    </w:rPr>
                                    <w:t xml:space="preserve"> </w:t>
                                  </w:r>
                                  <w:r>
                                    <w:rPr>
                                      <w:color w:val="FFFFFF"/>
                                      <w:spacing w:val="-3"/>
                                      <w:w w:val="110"/>
                                      <w:sz w:val="8"/>
                                    </w:rPr>
                                    <w:t>2019</w:t>
                                  </w:r>
                                </w:p>
                                <w:p w14:paraId="0FF27AB8" w14:textId="77777777" w:rsidR="002208A4" w:rsidRDefault="002208A4">
                                  <w:pPr>
                                    <w:pStyle w:val="TableParagraph"/>
                                    <w:spacing w:before="9"/>
                                    <w:rPr>
                                      <w:sz w:val="8"/>
                                    </w:rPr>
                                  </w:pPr>
                                  <w:r>
                                    <w:rPr>
                                      <w:color w:val="FFFFFF"/>
                                      <w:w w:val="107"/>
                                      <w:sz w:val="8"/>
                                    </w:rPr>
                                    <w:t>-</w:t>
                                  </w:r>
                                </w:p>
                                <w:p w14:paraId="645A8E0D" w14:textId="77777777" w:rsidR="002208A4" w:rsidRDefault="002208A4">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2208A4" w:rsidRDefault="002208A4">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2208A4" w:rsidRDefault="002208A4">
                                  <w:pPr>
                                    <w:pStyle w:val="TableParagraph"/>
                                    <w:ind w:left="66"/>
                                    <w:rPr>
                                      <w:sz w:val="11"/>
                                    </w:rPr>
                                  </w:pPr>
                                  <w:r>
                                    <w:rPr>
                                      <w:color w:val="FFFFFF"/>
                                      <w:sz w:val="11"/>
                                    </w:rPr>
                                    <w:t>1,2,3,4,5</w:t>
                                  </w:r>
                                </w:p>
                              </w:tc>
                            </w:tr>
                            <w:tr w:rsidR="002208A4"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2208A4" w:rsidRDefault="002208A4">
                                  <w:pPr>
                                    <w:pStyle w:val="TableParagraph"/>
                                    <w:spacing w:before="21"/>
                                    <w:rPr>
                                      <w:sz w:val="8"/>
                                    </w:rPr>
                                  </w:pPr>
                                  <w:r>
                                    <w:rPr>
                                      <w:color w:val="FFFFFF"/>
                                      <w:w w:val="110"/>
                                      <w:sz w:val="8"/>
                                    </w:rPr>
                                    <w:t>Dec 30</w:t>
                                  </w:r>
                                  <w:r>
                                    <w:rPr>
                                      <w:color w:val="FFFFFF"/>
                                      <w:spacing w:val="-11"/>
                                      <w:w w:val="110"/>
                                      <w:sz w:val="8"/>
                                    </w:rPr>
                                    <w:t xml:space="preserve"> </w:t>
                                  </w:r>
                                  <w:r>
                                    <w:rPr>
                                      <w:color w:val="FFFFFF"/>
                                      <w:spacing w:val="-3"/>
                                      <w:w w:val="110"/>
                                      <w:sz w:val="8"/>
                                    </w:rPr>
                                    <w:t>2019</w:t>
                                  </w:r>
                                </w:p>
                                <w:p w14:paraId="69D12EF2" w14:textId="77777777" w:rsidR="002208A4" w:rsidRDefault="002208A4">
                                  <w:pPr>
                                    <w:pStyle w:val="TableParagraph"/>
                                    <w:spacing w:before="9"/>
                                    <w:rPr>
                                      <w:sz w:val="8"/>
                                    </w:rPr>
                                  </w:pPr>
                                  <w:r>
                                    <w:rPr>
                                      <w:color w:val="FFFFFF"/>
                                      <w:w w:val="107"/>
                                      <w:sz w:val="8"/>
                                    </w:rPr>
                                    <w:t>-</w:t>
                                  </w:r>
                                </w:p>
                                <w:p w14:paraId="1902FC5E" w14:textId="77777777" w:rsidR="002208A4" w:rsidRDefault="002208A4">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2208A4" w:rsidRDefault="002208A4">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2208A4" w:rsidRDefault="002208A4">
                                  <w:pPr>
                                    <w:pStyle w:val="TableParagraph"/>
                                    <w:spacing w:before="15"/>
                                    <w:ind w:left="66"/>
                                    <w:rPr>
                                      <w:sz w:val="11"/>
                                    </w:rPr>
                                  </w:pPr>
                                  <w:r>
                                    <w:rPr>
                                      <w:color w:val="FFFFFF"/>
                                      <w:sz w:val="11"/>
                                    </w:rPr>
                                    <w:t>6,7</w:t>
                                  </w:r>
                                </w:p>
                              </w:tc>
                            </w:tr>
                            <w:tr w:rsidR="002208A4"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2208A4" w:rsidRDefault="002208A4">
                                  <w:pPr>
                                    <w:pStyle w:val="TableParagraph"/>
                                    <w:spacing w:before="23"/>
                                    <w:rPr>
                                      <w:sz w:val="8"/>
                                    </w:rPr>
                                  </w:pPr>
                                  <w:r>
                                    <w:rPr>
                                      <w:color w:val="FFFFFF"/>
                                      <w:w w:val="110"/>
                                      <w:sz w:val="8"/>
                                    </w:rPr>
                                    <w:t>Jan 13</w:t>
                                  </w:r>
                                  <w:r>
                                    <w:rPr>
                                      <w:color w:val="FFFFFF"/>
                                      <w:spacing w:val="-10"/>
                                      <w:w w:val="110"/>
                                      <w:sz w:val="8"/>
                                    </w:rPr>
                                    <w:t xml:space="preserve"> </w:t>
                                  </w:r>
                                  <w:r>
                                    <w:rPr>
                                      <w:color w:val="FFFFFF"/>
                                      <w:w w:val="110"/>
                                      <w:sz w:val="8"/>
                                    </w:rPr>
                                    <w:t>2020</w:t>
                                  </w:r>
                                </w:p>
                                <w:p w14:paraId="4F2B61F8" w14:textId="77777777" w:rsidR="002208A4" w:rsidRDefault="002208A4">
                                  <w:pPr>
                                    <w:pStyle w:val="TableParagraph"/>
                                    <w:spacing w:before="9"/>
                                    <w:rPr>
                                      <w:sz w:val="8"/>
                                    </w:rPr>
                                  </w:pPr>
                                  <w:r>
                                    <w:rPr>
                                      <w:color w:val="FFFFFF"/>
                                      <w:w w:val="107"/>
                                      <w:sz w:val="8"/>
                                    </w:rPr>
                                    <w:t>-</w:t>
                                  </w:r>
                                </w:p>
                                <w:p w14:paraId="4E5A59CF" w14:textId="77777777" w:rsidR="002208A4" w:rsidRDefault="002208A4">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2208A4" w:rsidRDefault="002208A4">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2208A4" w:rsidRDefault="002208A4">
                                  <w:pPr>
                                    <w:pStyle w:val="TableParagraph"/>
                                    <w:ind w:left="66"/>
                                    <w:rPr>
                                      <w:sz w:val="11"/>
                                    </w:rPr>
                                  </w:pPr>
                                  <w:r>
                                    <w:rPr>
                                      <w:color w:val="FFFFFF"/>
                                      <w:sz w:val="11"/>
                                    </w:rPr>
                                    <w:t>8,9</w:t>
                                  </w:r>
                                </w:p>
                              </w:tc>
                            </w:tr>
                            <w:tr w:rsidR="002208A4"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2208A4" w:rsidRDefault="002208A4">
                                  <w:pPr>
                                    <w:pStyle w:val="TableParagraph"/>
                                    <w:spacing w:before="23"/>
                                    <w:rPr>
                                      <w:sz w:val="8"/>
                                    </w:rPr>
                                  </w:pPr>
                                  <w:r>
                                    <w:rPr>
                                      <w:color w:val="FFFFFF"/>
                                      <w:w w:val="110"/>
                                      <w:sz w:val="8"/>
                                    </w:rPr>
                                    <w:t>Jan 27</w:t>
                                  </w:r>
                                  <w:r>
                                    <w:rPr>
                                      <w:color w:val="FFFFFF"/>
                                      <w:spacing w:val="-10"/>
                                      <w:w w:val="110"/>
                                      <w:sz w:val="8"/>
                                    </w:rPr>
                                    <w:t xml:space="preserve"> </w:t>
                                  </w:r>
                                  <w:r>
                                    <w:rPr>
                                      <w:color w:val="FFFFFF"/>
                                      <w:w w:val="110"/>
                                      <w:sz w:val="8"/>
                                    </w:rPr>
                                    <w:t>2020</w:t>
                                  </w:r>
                                </w:p>
                                <w:p w14:paraId="52F0C518" w14:textId="77777777" w:rsidR="002208A4" w:rsidRDefault="002208A4">
                                  <w:pPr>
                                    <w:pStyle w:val="TableParagraph"/>
                                    <w:spacing w:before="9"/>
                                    <w:rPr>
                                      <w:sz w:val="8"/>
                                    </w:rPr>
                                  </w:pPr>
                                  <w:r>
                                    <w:rPr>
                                      <w:color w:val="FFFFFF"/>
                                      <w:w w:val="107"/>
                                      <w:sz w:val="8"/>
                                    </w:rPr>
                                    <w:t>-</w:t>
                                  </w:r>
                                </w:p>
                                <w:p w14:paraId="79C61324" w14:textId="77777777" w:rsidR="002208A4" w:rsidRDefault="002208A4">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2208A4" w:rsidRDefault="002208A4">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2208A4" w:rsidRDefault="002208A4">
                                  <w:pPr>
                                    <w:pStyle w:val="TableParagraph"/>
                                    <w:ind w:left="66"/>
                                    <w:rPr>
                                      <w:sz w:val="11"/>
                                    </w:rPr>
                                  </w:pPr>
                                  <w:r>
                                    <w:rPr>
                                      <w:color w:val="FFFFFF"/>
                                      <w:sz w:val="11"/>
                                    </w:rPr>
                                    <w:t>10,11</w:t>
                                  </w:r>
                                </w:p>
                              </w:tc>
                            </w:tr>
                            <w:tr w:rsidR="002208A4"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2208A4" w:rsidRDefault="002208A4">
                                  <w:pPr>
                                    <w:pStyle w:val="TableParagraph"/>
                                    <w:spacing w:before="21"/>
                                    <w:rPr>
                                      <w:sz w:val="8"/>
                                    </w:rPr>
                                  </w:pPr>
                                  <w:r>
                                    <w:rPr>
                                      <w:color w:val="FFFFFF"/>
                                      <w:w w:val="110"/>
                                      <w:sz w:val="8"/>
                                    </w:rPr>
                                    <w:t>Feb 17</w:t>
                                  </w:r>
                                  <w:r>
                                    <w:rPr>
                                      <w:color w:val="FFFFFF"/>
                                      <w:spacing w:val="-13"/>
                                      <w:w w:val="110"/>
                                      <w:sz w:val="8"/>
                                    </w:rPr>
                                    <w:t xml:space="preserve"> </w:t>
                                  </w:r>
                                  <w:r>
                                    <w:rPr>
                                      <w:color w:val="FFFFFF"/>
                                      <w:w w:val="110"/>
                                      <w:sz w:val="8"/>
                                    </w:rPr>
                                    <w:t>2020</w:t>
                                  </w:r>
                                </w:p>
                                <w:p w14:paraId="182B4157" w14:textId="77777777" w:rsidR="002208A4" w:rsidRDefault="002208A4">
                                  <w:pPr>
                                    <w:pStyle w:val="TableParagraph"/>
                                    <w:spacing w:before="9"/>
                                    <w:rPr>
                                      <w:sz w:val="8"/>
                                    </w:rPr>
                                  </w:pPr>
                                  <w:r>
                                    <w:rPr>
                                      <w:color w:val="FFFFFF"/>
                                      <w:w w:val="107"/>
                                      <w:sz w:val="8"/>
                                    </w:rPr>
                                    <w:t>-</w:t>
                                  </w:r>
                                </w:p>
                                <w:p w14:paraId="4E766013" w14:textId="77777777" w:rsidR="002208A4" w:rsidRDefault="002208A4">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2208A4" w:rsidRDefault="002208A4">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2208A4" w:rsidRDefault="002208A4">
                                  <w:pPr>
                                    <w:pStyle w:val="TableParagraph"/>
                                    <w:spacing w:before="15"/>
                                    <w:ind w:left="66"/>
                                    <w:rPr>
                                      <w:sz w:val="11"/>
                                    </w:rPr>
                                  </w:pPr>
                                  <w:r>
                                    <w:rPr>
                                      <w:color w:val="FFFFFF"/>
                                      <w:sz w:val="11"/>
                                    </w:rPr>
                                    <w:t>12</w:t>
                                  </w:r>
                                </w:p>
                              </w:tc>
                            </w:tr>
                          </w:tbl>
                          <w:p w14:paraId="24959A5D" w14:textId="77777777" w:rsidR="002208A4" w:rsidRDefault="002208A4"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2208A4"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2208A4" w:rsidRDefault="002208A4">
                            <w:r>
                              <w:t xml:space="preserve"> </w:t>
                            </w:r>
                          </w:p>
                          <w:p w14:paraId="219AD1A8" w14:textId="77777777" w:rsidR="002208A4" w:rsidRDefault="002208A4">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2208A4" w:rsidRDefault="002208A4">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2208A4" w:rsidRDefault="002208A4">
                            <w:pPr>
                              <w:pStyle w:val="TableParagraph"/>
                              <w:ind w:left="358" w:right="327"/>
                              <w:jc w:val="center"/>
                              <w:rPr>
                                <w:b/>
                                <w:sz w:val="11"/>
                              </w:rPr>
                            </w:pPr>
                            <w:r>
                              <w:rPr>
                                <w:b/>
                                <w:color w:val="FFFFFF"/>
                                <w:sz w:val="11"/>
                              </w:rPr>
                              <w:t>Tasks</w:t>
                            </w:r>
                          </w:p>
                        </w:tc>
                      </w:tr>
                      <w:tr w:rsidR="002208A4"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2208A4" w:rsidRDefault="002208A4">
                            <w:pPr>
                              <w:pStyle w:val="TableParagraph"/>
                              <w:spacing w:before="23"/>
                              <w:rPr>
                                <w:sz w:val="8"/>
                              </w:rPr>
                            </w:pPr>
                            <w:r>
                              <w:rPr>
                                <w:color w:val="FFFFFF"/>
                                <w:w w:val="110"/>
                                <w:sz w:val="8"/>
                              </w:rPr>
                              <w:t>Dec 02</w:t>
                            </w:r>
                            <w:r>
                              <w:rPr>
                                <w:color w:val="FFFFFF"/>
                                <w:spacing w:val="-11"/>
                                <w:w w:val="110"/>
                                <w:sz w:val="8"/>
                              </w:rPr>
                              <w:t xml:space="preserve"> </w:t>
                            </w:r>
                            <w:r>
                              <w:rPr>
                                <w:color w:val="FFFFFF"/>
                                <w:spacing w:val="-3"/>
                                <w:w w:val="110"/>
                                <w:sz w:val="8"/>
                              </w:rPr>
                              <w:t>2019</w:t>
                            </w:r>
                          </w:p>
                          <w:p w14:paraId="0FF27AB8" w14:textId="77777777" w:rsidR="002208A4" w:rsidRDefault="002208A4">
                            <w:pPr>
                              <w:pStyle w:val="TableParagraph"/>
                              <w:spacing w:before="9"/>
                              <w:rPr>
                                <w:sz w:val="8"/>
                              </w:rPr>
                            </w:pPr>
                            <w:r>
                              <w:rPr>
                                <w:color w:val="FFFFFF"/>
                                <w:w w:val="107"/>
                                <w:sz w:val="8"/>
                              </w:rPr>
                              <w:t>-</w:t>
                            </w:r>
                          </w:p>
                          <w:p w14:paraId="645A8E0D" w14:textId="77777777" w:rsidR="002208A4" w:rsidRDefault="002208A4">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2208A4" w:rsidRDefault="002208A4">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2208A4" w:rsidRDefault="002208A4">
                            <w:pPr>
                              <w:pStyle w:val="TableParagraph"/>
                              <w:ind w:left="66"/>
                              <w:rPr>
                                <w:sz w:val="11"/>
                              </w:rPr>
                            </w:pPr>
                            <w:r>
                              <w:rPr>
                                <w:color w:val="FFFFFF"/>
                                <w:sz w:val="11"/>
                              </w:rPr>
                              <w:t>1,2,3,4,5</w:t>
                            </w:r>
                          </w:p>
                        </w:tc>
                      </w:tr>
                      <w:tr w:rsidR="002208A4"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2208A4" w:rsidRDefault="002208A4">
                            <w:pPr>
                              <w:pStyle w:val="TableParagraph"/>
                              <w:spacing w:before="21"/>
                              <w:rPr>
                                <w:sz w:val="8"/>
                              </w:rPr>
                            </w:pPr>
                            <w:r>
                              <w:rPr>
                                <w:color w:val="FFFFFF"/>
                                <w:w w:val="110"/>
                                <w:sz w:val="8"/>
                              </w:rPr>
                              <w:t>Dec 30</w:t>
                            </w:r>
                            <w:r>
                              <w:rPr>
                                <w:color w:val="FFFFFF"/>
                                <w:spacing w:val="-11"/>
                                <w:w w:val="110"/>
                                <w:sz w:val="8"/>
                              </w:rPr>
                              <w:t xml:space="preserve"> </w:t>
                            </w:r>
                            <w:r>
                              <w:rPr>
                                <w:color w:val="FFFFFF"/>
                                <w:spacing w:val="-3"/>
                                <w:w w:val="110"/>
                                <w:sz w:val="8"/>
                              </w:rPr>
                              <w:t>2019</w:t>
                            </w:r>
                          </w:p>
                          <w:p w14:paraId="69D12EF2" w14:textId="77777777" w:rsidR="002208A4" w:rsidRDefault="002208A4">
                            <w:pPr>
                              <w:pStyle w:val="TableParagraph"/>
                              <w:spacing w:before="9"/>
                              <w:rPr>
                                <w:sz w:val="8"/>
                              </w:rPr>
                            </w:pPr>
                            <w:r>
                              <w:rPr>
                                <w:color w:val="FFFFFF"/>
                                <w:w w:val="107"/>
                                <w:sz w:val="8"/>
                              </w:rPr>
                              <w:t>-</w:t>
                            </w:r>
                          </w:p>
                          <w:p w14:paraId="1902FC5E" w14:textId="77777777" w:rsidR="002208A4" w:rsidRDefault="002208A4">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2208A4" w:rsidRDefault="002208A4">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2208A4" w:rsidRDefault="002208A4">
                            <w:pPr>
                              <w:pStyle w:val="TableParagraph"/>
                              <w:spacing w:before="15"/>
                              <w:ind w:left="66"/>
                              <w:rPr>
                                <w:sz w:val="11"/>
                              </w:rPr>
                            </w:pPr>
                            <w:r>
                              <w:rPr>
                                <w:color w:val="FFFFFF"/>
                                <w:sz w:val="11"/>
                              </w:rPr>
                              <w:t>6,7</w:t>
                            </w:r>
                          </w:p>
                        </w:tc>
                      </w:tr>
                      <w:tr w:rsidR="002208A4"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2208A4" w:rsidRDefault="002208A4">
                            <w:pPr>
                              <w:pStyle w:val="TableParagraph"/>
                              <w:spacing w:before="23"/>
                              <w:rPr>
                                <w:sz w:val="8"/>
                              </w:rPr>
                            </w:pPr>
                            <w:r>
                              <w:rPr>
                                <w:color w:val="FFFFFF"/>
                                <w:w w:val="110"/>
                                <w:sz w:val="8"/>
                              </w:rPr>
                              <w:t>Jan 13</w:t>
                            </w:r>
                            <w:r>
                              <w:rPr>
                                <w:color w:val="FFFFFF"/>
                                <w:spacing w:val="-10"/>
                                <w:w w:val="110"/>
                                <w:sz w:val="8"/>
                              </w:rPr>
                              <w:t xml:space="preserve"> </w:t>
                            </w:r>
                            <w:r>
                              <w:rPr>
                                <w:color w:val="FFFFFF"/>
                                <w:w w:val="110"/>
                                <w:sz w:val="8"/>
                              </w:rPr>
                              <w:t>2020</w:t>
                            </w:r>
                          </w:p>
                          <w:p w14:paraId="4F2B61F8" w14:textId="77777777" w:rsidR="002208A4" w:rsidRDefault="002208A4">
                            <w:pPr>
                              <w:pStyle w:val="TableParagraph"/>
                              <w:spacing w:before="9"/>
                              <w:rPr>
                                <w:sz w:val="8"/>
                              </w:rPr>
                            </w:pPr>
                            <w:r>
                              <w:rPr>
                                <w:color w:val="FFFFFF"/>
                                <w:w w:val="107"/>
                                <w:sz w:val="8"/>
                              </w:rPr>
                              <w:t>-</w:t>
                            </w:r>
                          </w:p>
                          <w:p w14:paraId="4E5A59CF" w14:textId="77777777" w:rsidR="002208A4" w:rsidRDefault="002208A4">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2208A4" w:rsidRDefault="002208A4">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2208A4" w:rsidRDefault="002208A4">
                            <w:pPr>
                              <w:pStyle w:val="TableParagraph"/>
                              <w:ind w:left="66"/>
                              <w:rPr>
                                <w:sz w:val="11"/>
                              </w:rPr>
                            </w:pPr>
                            <w:r>
                              <w:rPr>
                                <w:color w:val="FFFFFF"/>
                                <w:sz w:val="11"/>
                              </w:rPr>
                              <w:t>8,9</w:t>
                            </w:r>
                          </w:p>
                        </w:tc>
                      </w:tr>
                      <w:tr w:rsidR="002208A4"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2208A4" w:rsidRDefault="002208A4">
                            <w:pPr>
                              <w:pStyle w:val="TableParagraph"/>
                              <w:spacing w:before="23"/>
                              <w:rPr>
                                <w:sz w:val="8"/>
                              </w:rPr>
                            </w:pPr>
                            <w:r>
                              <w:rPr>
                                <w:color w:val="FFFFFF"/>
                                <w:w w:val="110"/>
                                <w:sz w:val="8"/>
                              </w:rPr>
                              <w:t>Jan 27</w:t>
                            </w:r>
                            <w:r>
                              <w:rPr>
                                <w:color w:val="FFFFFF"/>
                                <w:spacing w:val="-10"/>
                                <w:w w:val="110"/>
                                <w:sz w:val="8"/>
                              </w:rPr>
                              <w:t xml:space="preserve"> </w:t>
                            </w:r>
                            <w:r>
                              <w:rPr>
                                <w:color w:val="FFFFFF"/>
                                <w:w w:val="110"/>
                                <w:sz w:val="8"/>
                              </w:rPr>
                              <w:t>2020</w:t>
                            </w:r>
                          </w:p>
                          <w:p w14:paraId="52F0C518" w14:textId="77777777" w:rsidR="002208A4" w:rsidRDefault="002208A4">
                            <w:pPr>
                              <w:pStyle w:val="TableParagraph"/>
                              <w:spacing w:before="9"/>
                              <w:rPr>
                                <w:sz w:val="8"/>
                              </w:rPr>
                            </w:pPr>
                            <w:r>
                              <w:rPr>
                                <w:color w:val="FFFFFF"/>
                                <w:w w:val="107"/>
                                <w:sz w:val="8"/>
                              </w:rPr>
                              <w:t>-</w:t>
                            </w:r>
                          </w:p>
                          <w:p w14:paraId="79C61324" w14:textId="77777777" w:rsidR="002208A4" w:rsidRDefault="002208A4">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2208A4" w:rsidRDefault="002208A4">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2208A4" w:rsidRDefault="002208A4">
                            <w:pPr>
                              <w:pStyle w:val="TableParagraph"/>
                              <w:ind w:left="66"/>
                              <w:rPr>
                                <w:sz w:val="11"/>
                              </w:rPr>
                            </w:pPr>
                            <w:r>
                              <w:rPr>
                                <w:color w:val="FFFFFF"/>
                                <w:sz w:val="11"/>
                              </w:rPr>
                              <w:t>10,11</w:t>
                            </w:r>
                          </w:p>
                        </w:tc>
                      </w:tr>
                      <w:tr w:rsidR="002208A4"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2208A4" w:rsidRDefault="002208A4">
                            <w:pPr>
                              <w:pStyle w:val="TableParagraph"/>
                              <w:spacing w:before="21"/>
                              <w:rPr>
                                <w:sz w:val="8"/>
                              </w:rPr>
                            </w:pPr>
                            <w:r>
                              <w:rPr>
                                <w:color w:val="FFFFFF"/>
                                <w:w w:val="110"/>
                                <w:sz w:val="8"/>
                              </w:rPr>
                              <w:t>Feb 17</w:t>
                            </w:r>
                            <w:r>
                              <w:rPr>
                                <w:color w:val="FFFFFF"/>
                                <w:spacing w:val="-13"/>
                                <w:w w:val="110"/>
                                <w:sz w:val="8"/>
                              </w:rPr>
                              <w:t xml:space="preserve"> </w:t>
                            </w:r>
                            <w:r>
                              <w:rPr>
                                <w:color w:val="FFFFFF"/>
                                <w:w w:val="110"/>
                                <w:sz w:val="8"/>
                              </w:rPr>
                              <w:t>2020</w:t>
                            </w:r>
                          </w:p>
                          <w:p w14:paraId="182B4157" w14:textId="77777777" w:rsidR="002208A4" w:rsidRDefault="002208A4">
                            <w:pPr>
                              <w:pStyle w:val="TableParagraph"/>
                              <w:spacing w:before="9"/>
                              <w:rPr>
                                <w:sz w:val="8"/>
                              </w:rPr>
                            </w:pPr>
                            <w:r>
                              <w:rPr>
                                <w:color w:val="FFFFFF"/>
                                <w:w w:val="107"/>
                                <w:sz w:val="8"/>
                              </w:rPr>
                              <w:t>-</w:t>
                            </w:r>
                          </w:p>
                          <w:p w14:paraId="4E766013" w14:textId="77777777" w:rsidR="002208A4" w:rsidRDefault="002208A4">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2208A4" w:rsidRDefault="002208A4">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2208A4" w:rsidRDefault="002208A4">
                            <w:pPr>
                              <w:pStyle w:val="TableParagraph"/>
                              <w:spacing w:before="15"/>
                              <w:ind w:left="66"/>
                              <w:rPr>
                                <w:sz w:val="11"/>
                              </w:rPr>
                            </w:pPr>
                            <w:r>
                              <w:rPr>
                                <w:color w:val="FFFFFF"/>
                                <w:sz w:val="11"/>
                              </w:rPr>
                              <w:t>12</w:t>
                            </w:r>
                          </w:p>
                        </w:tc>
                      </w:tr>
                    </w:tbl>
                    <w:p w14:paraId="24959A5D" w14:textId="77777777" w:rsidR="002208A4" w:rsidRDefault="002208A4"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2208A4" w:rsidRDefault="002208A4"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3"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2208A4" w:rsidRDefault="002208A4"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2208A4" w:rsidRDefault="002208A4" w:rsidP="00767055">
                              <w:pPr>
                                <w:spacing w:before="6"/>
                                <w:rPr>
                                  <w:rFonts w:ascii="Trebuchet MS"/>
                                  <w:sz w:val="19"/>
                                </w:rPr>
                              </w:pPr>
                            </w:p>
                            <w:p w14:paraId="13BBAEF7" w14:textId="77777777" w:rsidR="002208A4" w:rsidRDefault="002208A4" w:rsidP="00767055">
                              <w:pPr>
                                <w:ind w:left="652"/>
                                <w:rPr>
                                  <w:rFonts w:ascii="Times New Roman"/>
                                  <w:sz w:val="14"/>
                                </w:rPr>
                              </w:pPr>
                              <w:r>
                                <w:rPr>
                                  <w:color w:val="FFFFFF"/>
                                  <w:w w:val="105"/>
                                  <w:sz w:val="14"/>
                                </w:rPr>
                                <w:t>Timeline and Milestone 1</w:t>
                              </w:r>
                            </w:p>
                            <w:p w14:paraId="2233FCF1" w14:textId="77777777" w:rsidR="002208A4" w:rsidRDefault="002208A4" w:rsidP="00767055">
                              <w:pPr>
                                <w:rPr>
                                  <w:sz w:val="16"/>
                                </w:rPr>
                              </w:pPr>
                            </w:p>
                            <w:p w14:paraId="3F7B80C5" w14:textId="77777777" w:rsidR="002208A4" w:rsidRDefault="002208A4" w:rsidP="00767055">
                              <w:pPr>
                                <w:spacing w:before="5"/>
                                <w:rPr>
                                  <w:sz w:val="21"/>
                                </w:rPr>
                              </w:pPr>
                            </w:p>
                            <w:p w14:paraId="0007C988" w14:textId="152D9A90" w:rsidR="002208A4" w:rsidRDefault="002208A4"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2208A4" w:rsidRDefault="002208A4"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2208A4" w:rsidRDefault="002208A4" w:rsidP="00767055">
                              <w:pPr>
                                <w:spacing w:before="7"/>
                                <w:rPr>
                                  <w:sz w:val="13"/>
                                </w:rPr>
                              </w:pPr>
                            </w:p>
                            <w:p w14:paraId="3C8A6B10" w14:textId="77777777" w:rsidR="002208A4" w:rsidRDefault="002208A4"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2208A4" w:rsidRDefault="002208A4"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2208A4" w:rsidRDefault="002208A4"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2208A4" w:rsidRDefault="002208A4"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2208A4" w:rsidRDefault="002208A4"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2208A4" w:rsidRDefault="002208A4"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29"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2208A4" w:rsidRDefault="002208A4" w:rsidP="00767055">
                        <w:pPr>
                          <w:spacing w:before="6"/>
                          <w:rPr>
                            <w:rFonts w:ascii="Trebuchet MS"/>
                            <w:sz w:val="19"/>
                          </w:rPr>
                        </w:pPr>
                      </w:p>
                      <w:p w14:paraId="13BBAEF7" w14:textId="77777777" w:rsidR="002208A4" w:rsidRDefault="002208A4" w:rsidP="00767055">
                        <w:pPr>
                          <w:ind w:left="652"/>
                          <w:rPr>
                            <w:rFonts w:ascii="Times New Roman"/>
                            <w:sz w:val="14"/>
                          </w:rPr>
                        </w:pPr>
                        <w:r>
                          <w:rPr>
                            <w:color w:val="FFFFFF"/>
                            <w:w w:val="105"/>
                            <w:sz w:val="14"/>
                          </w:rPr>
                          <w:t>Timeline and Milestone 1</w:t>
                        </w:r>
                      </w:p>
                      <w:p w14:paraId="2233FCF1" w14:textId="77777777" w:rsidR="002208A4" w:rsidRDefault="002208A4" w:rsidP="00767055">
                        <w:pPr>
                          <w:rPr>
                            <w:sz w:val="16"/>
                          </w:rPr>
                        </w:pPr>
                      </w:p>
                      <w:p w14:paraId="3F7B80C5" w14:textId="77777777" w:rsidR="002208A4" w:rsidRDefault="002208A4" w:rsidP="00767055">
                        <w:pPr>
                          <w:spacing w:before="5"/>
                          <w:rPr>
                            <w:sz w:val="21"/>
                          </w:rPr>
                        </w:pPr>
                      </w:p>
                      <w:p w14:paraId="0007C988" w14:textId="152D9A90" w:rsidR="002208A4" w:rsidRDefault="002208A4"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2208A4" w:rsidRDefault="002208A4"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2208A4" w:rsidRDefault="002208A4" w:rsidP="00767055">
                        <w:pPr>
                          <w:spacing w:before="7"/>
                          <w:rPr>
                            <w:sz w:val="13"/>
                          </w:rPr>
                        </w:pPr>
                      </w:p>
                      <w:p w14:paraId="3C8A6B10" w14:textId="77777777" w:rsidR="002208A4" w:rsidRDefault="002208A4"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2208A4" w:rsidRDefault="002208A4"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2208A4" w:rsidRDefault="002208A4"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2208A4" w:rsidRDefault="002208A4"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2208A4" w:rsidRDefault="002208A4"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2208A4" w:rsidRDefault="002208A4"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2208A4" w:rsidRDefault="002208A4" w:rsidP="00767055">
                              <w:pPr>
                                <w:spacing w:before="6"/>
                                <w:rPr>
                                  <w:rFonts w:ascii="Trebuchet MS"/>
                                  <w:sz w:val="19"/>
                                </w:rPr>
                              </w:pPr>
                            </w:p>
                            <w:p w14:paraId="4A76945A" w14:textId="77777777" w:rsidR="002208A4" w:rsidRDefault="002208A4" w:rsidP="00767055">
                              <w:pPr>
                                <w:ind w:left="652"/>
                                <w:rPr>
                                  <w:rFonts w:ascii="Times New Roman"/>
                                  <w:sz w:val="14"/>
                                </w:rPr>
                              </w:pPr>
                              <w:r>
                                <w:rPr>
                                  <w:color w:val="FFFFFF"/>
                                  <w:w w:val="105"/>
                                  <w:sz w:val="14"/>
                                </w:rPr>
                                <w:t>Timeline and Milestone 2</w:t>
                              </w:r>
                            </w:p>
                            <w:p w14:paraId="42260A5A" w14:textId="77777777" w:rsidR="002208A4" w:rsidRDefault="002208A4" w:rsidP="00767055">
                              <w:pPr>
                                <w:rPr>
                                  <w:sz w:val="16"/>
                                </w:rPr>
                              </w:pPr>
                            </w:p>
                            <w:p w14:paraId="4867E760" w14:textId="77777777" w:rsidR="002208A4" w:rsidRDefault="002208A4" w:rsidP="00767055">
                              <w:pPr>
                                <w:rPr>
                                  <w:sz w:val="16"/>
                                </w:rPr>
                              </w:pPr>
                            </w:p>
                            <w:p w14:paraId="55242F0E" w14:textId="77777777" w:rsidR="002208A4" w:rsidRDefault="002208A4" w:rsidP="00767055">
                              <w:pPr>
                                <w:spacing w:before="6"/>
                                <w:rPr>
                                  <w:sz w:val="16"/>
                                </w:rPr>
                              </w:pPr>
                            </w:p>
                            <w:p w14:paraId="682E1C7A" w14:textId="42E75B2B" w:rsidR="002208A4" w:rsidRDefault="002208A4"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2208A4" w:rsidRDefault="002208A4"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2208A4" w:rsidRDefault="002208A4" w:rsidP="00767055">
                              <w:pPr>
                                <w:rPr>
                                  <w:sz w:val="12"/>
                                </w:rPr>
                              </w:pPr>
                            </w:p>
                            <w:p w14:paraId="32C5CE43" w14:textId="77777777" w:rsidR="002208A4" w:rsidRDefault="002208A4"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2208A4" w:rsidRDefault="002208A4"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2208A4" w:rsidRDefault="002208A4"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29"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2208A4" w:rsidRDefault="002208A4" w:rsidP="00767055">
                        <w:pPr>
                          <w:spacing w:before="6"/>
                          <w:rPr>
                            <w:rFonts w:ascii="Trebuchet MS"/>
                            <w:sz w:val="19"/>
                          </w:rPr>
                        </w:pPr>
                      </w:p>
                      <w:p w14:paraId="4A76945A" w14:textId="77777777" w:rsidR="002208A4" w:rsidRDefault="002208A4" w:rsidP="00767055">
                        <w:pPr>
                          <w:ind w:left="652"/>
                          <w:rPr>
                            <w:rFonts w:ascii="Times New Roman"/>
                            <w:sz w:val="14"/>
                          </w:rPr>
                        </w:pPr>
                        <w:r>
                          <w:rPr>
                            <w:color w:val="FFFFFF"/>
                            <w:w w:val="105"/>
                            <w:sz w:val="14"/>
                          </w:rPr>
                          <w:t>Timeline and Milestone 2</w:t>
                        </w:r>
                      </w:p>
                      <w:p w14:paraId="42260A5A" w14:textId="77777777" w:rsidR="002208A4" w:rsidRDefault="002208A4" w:rsidP="00767055">
                        <w:pPr>
                          <w:rPr>
                            <w:sz w:val="16"/>
                          </w:rPr>
                        </w:pPr>
                      </w:p>
                      <w:p w14:paraId="4867E760" w14:textId="77777777" w:rsidR="002208A4" w:rsidRDefault="002208A4" w:rsidP="00767055">
                        <w:pPr>
                          <w:rPr>
                            <w:sz w:val="16"/>
                          </w:rPr>
                        </w:pPr>
                      </w:p>
                      <w:p w14:paraId="55242F0E" w14:textId="77777777" w:rsidR="002208A4" w:rsidRDefault="002208A4" w:rsidP="00767055">
                        <w:pPr>
                          <w:spacing w:before="6"/>
                          <w:rPr>
                            <w:sz w:val="16"/>
                          </w:rPr>
                        </w:pPr>
                      </w:p>
                      <w:p w14:paraId="682E1C7A" w14:textId="42E75B2B" w:rsidR="002208A4" w:rsidRDefault="002208A4"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2208A4" w:rsidRDefault="002208A4"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2208A4" w:rsidRDefault="002208A4" w:rsidP="00767055">
                        <w:pPr>
                          <w:rPr>
                            <w:sz w:val="12"/>
                          </w:rPr>
                        </w:pPr>
                      </w:p>
                      <w:p w14:paraId="32C5CE43" w14:textId="77777777" w:rsidR="002208A4" w:rsidRDefault="002208A4"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2208A4" w:rsidRDefault="002208A4"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2208A4" w:rsidRDefault="002208A4"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2208A4" w:rsidRDefault="002208A4" w:rsidP="00767055">
                              <w:pPr>
                                <w:spacing w:before="6"/>
                                <w:rPr>
                                  <w:rFonts w:ascii="Trebuchet MS"/>
                                  <w:sz w:val="19"/>
                                </w:rPr>
                              </w:pPr>
                            </w:p>
                            <w:p w14:paraId="2FA1675D" w14:textId="77777777" w:rsidR="002208A4" w:rsidRDefault="002208A4" w:rsidP="00767055">
                              <w:pPr>
                                <w:ind w:left="652"/>
                                <w:rPr>
                                  <w:rFonts w:ascii="Times New Roman"/>
                                  <w:sz w:val="14"/>
                                </w:rPr>
                              </w:pPr>
                              <w:r>
                                <w:rPr>
                                  <w:color w:val="FFFFFF"/>
                                  <w:w w:val="105"/>
                                  <w:sz w:val="14"/>
                                </w:rPr>
                                <w:t>Timeline and Milestone 3</w:t>
                              </w:r>
                            </w:p>
                            <w:p w14:paraId="5E073047" w14:textId="77777777" w:rsidR="002208A4" w:rsidRDefault="002208A4" w:rsidP="00767055">
                              <w:pPr>
                                <w:rPr>
                                  <w:sz w:val="16"/>
                                </w:rPr>
                              </w:pPr>
                            </w:p>
                            <w:p w14:paraId="54D3F74C" w14:textId="77777777" w:rsidR="002208A4" w:rsidRDefault="002208A4" w:rsidP="00767055">
                              <w:pPr>
                                <w:rPr>
                                  <w:sz w:val="16"/>
                                </w:rPr>
                              </w:pPr>
                            </w:p>
                            <w:p w14:paraId="62C300D7" w14:textId="77777777" w:rsidR="002208A4" w:rsidRDefault="002208A4" w:rsidP="00767055">
                              <w:pPr>
                                <w:spacing w:before="6"/>
                                <w:rPr>
                                  <w:sz w:val="16"/>
                                </w:rPr>
                              </w:pPr>
                            </w:p>
                            <w:p w14:paraId="6E0416F6" w14:textId="255CC56D" w:rsidR="002208A4" w:rsidRDefault="002208A4"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2208A4" w:rsidRDefault="002208A4"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2208A4" w:rsidRDefault="002208A4" w:rsidP="00767055">
                              <w:pPr>
                                <w:rPr>
                                  <w:sz w:val="12"/>
                                </w:rPr>
                              </w:pPr>
                            </w:p>
                            <w:p w14:paraId="29B882C9" w14:textId="77777777" w:rsidR="002208A4" w:rsidRDefault="002208A4"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2208A4" w:rsidRDefault="002208A4"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2208A4" w:rsidRDefault="002208A4"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29"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2208A4" w:rsidRDefault="002208A4" w:rsidP="00767055">
                        <w:pPr>
                          <w:spacing w:before="6"/>
                          <w:rPr>
                            <w:rFonts w:ascii="Trebuchet MS"/>
                            <w:sz w:val="19"/>
                          </w:rPr>
                        </w:pPr>
                      </w:p>
                      <w:p w14:paraId="2FA1675D" w14:textId="77777777" w:rsidR="002208A4" w:rsidRDefault="002208A4" w:rsidP="00767055">
                        <w:pPr>
                          <w:ind w:left="652"/>
                          <w:rPr>
                            <w:rFonts w:ascii="Times New Roman"/>
                            <w:sz w:val="14"/>
                          </w:rPr>
                        </w:pPr>
                        <w:r>
                          <w:rPr>
                            <w:color w:val="FFFFFF"/>
                            <w:w w:val="105"/>
                            <w:sz w:val="14"/>
                          </w:rPr>
                          <w:t>Timeline and Milestone 3</w:t>
                        </w:r>
                      </w:p>
                      <w:p w14:paraId="5E073047" w14:textId="77777777" w:rsidR="002208A4" w:rsidRDefault="002208A4" w:rsidP="00767055">
                        <w:pPr>
                          <w:rPr>
                            <w:sz w:val="16"/>
                          </w:rPr>
                        </w:pPr>
                      </w:p>
                      <w:p w14:paraId="54D3F74C" w14:textId="77777777" w:rsidR="002208A4" w:rsidRDefault="002208A4" w:rsidP="00767055">
                        <w:pPr>
                          <w:rPr>
                            <w:sz w:val="16"/>
                          </w:rPr>
                        </w:pPr>
                      </w:p>
                      <w:p w14:paraId="62C300D7" w14:textId="77777777" w:rsidR="002208A4" w:rsidRDefault="002208A4" w:rsidP="00767055">
                        <w:pPr>
                          <w:spacing w:before="6"/>
                          <w:rPr>
                            <w:sz w:val="16"/>
                          </w:rPr>
                        </w:pPr>
                      </w:p>
                      <w:p w14:paraId="6E0416F6" w14:textId="255CC56D" w:rsidR="002208A4" w:rsidRDefault="002208A4"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2208A4" w:rsidRDefault="002208A4"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2208A4" w:rsidRDefault="002208A4" w:rsidP="00767055">
                        <w:pPr>
                          <w:rPr>
                            <w:sz w:val="12"/>
                          </w:rPr>
                        </w:pPr>
                      </w:p>
                      <w:p w14:paraId="29B882C9" w14:textId="77777777" w:rsidR="002208A4" w:rsidRDefault="002208A4"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2208A4" w:rsidRDefault="002208A4"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2208A4" w:rsidRDefault="002208A4"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2208A4" w:rsidRDefault="002208A4" w:rsidP="00767055">
                              <w:pPr>
                                <w:spacing w:before="6"/>
                                <w:rPr>
                                  <w:rFonts w:ascii="Trebuchet MS"/>
                                  <w:sz w:val="19"/>
                                </w:rPr>
                              </w:pPr>
                            </w:p>
                            <w:p w14:paraId="7445223A" w14:textId="77777777" w:rsidR="002208A4" w:rsidRDefault="002208A4" w:rsidP="00767055">
                              <w:pPr>
                                <w:ind w:left="652"/>
                                <w:rPr>
                                  <w:rFonts w:ascii="Times New Roman"/>
                                  <w:sz w:val="14"/>
                                </w:rPr>
                              </w:pPr>
                              <w:r>
                                <w:rPr>
                                  <w:color w:val="FFFFFF"/>
                                  <w:w w:val="105"/>
                                  <w:sz w:val="14"/>
                                </w:rPr>
                                <w:t>Timeline and Milestone 4</w:t>
                              </w:r>
                            </w:p>
                            <w:p w14:paraId="1B3EF89E" w14:textId="77777777" w:rsidR="002208A4" w:rsidRDefault="002208A4" w:rsidP="00767055">
                              <w:pPr>
                                <w:rPr>
                                  <w:sz w:val="16"/>
                                </w:rPr>
                              </w:pPr>
                            </w:p>
                            <w:p w14:paraId="59D48E74" w14:textId="77777777" w:rsidR="002208A4" w:rsidRDefault="002208A4" w:rsidP="00767055">
                              <w:pPr>
                                <w:rPr>
                                  <w:sz w:val="16"/>
                                </w:rPr>
                              </w:pPr>
                            </w:p>
                            <w:p w14:paraId="4A69D5CD" w14:textId="1048C53B" w:rsidR="002208A4" w:rsidRDefault="002208A4"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2208A4" w:rsidRDefault="002208A4"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2208A4" w:rsidRDefault="002208A4" w:rsidP="00767055">
                              <w:pPr>
                                <w:spacing w:before="3"/>
                                <w:rPr>
                                  <w:sz w:val="13"/>
                                </w:rPr>
                              </w:pPr>
                            </w:p>
                            <w:p w14:paraId="745F67D7" w14:textId="77777777" w:rsidR="002208A4" w:rsidRDefault="002208A4"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2208A4" w:rsidRDefault="002208A4"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2208A4" w:rsidRDefault="002208A4"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29"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2208A4" w:rsidRDefault="002208A4" w:rsidP="00767055">
                        <w:pPr>
                          <w:spacing w:before="6"/>
                          <w:rPr>
                            <w:rFonts w:ascii="Trebuchet MS"/>
                            <w:sz w:val="19"/>
                          </w:rPr>
                        </w:pPr>
                      </w:p>
                      <w:p w14:paraId="7445223A" w14:textId="77777777" w:rsidR="002208A4" w:rsidRDefault="002208A4" w:rsidP="00767055">
                        <w:pPr>
                          <w:ind w:left="652"/>
                          <w:rPr>
                            <w:rFonts w:ascii="Times New Roman"/>
                            <w:sz w:val="14"/>
                          </w:rPr>
                        </w:pPr>
                        <w:r>
                          <w:rPr>
                            <w:color w:val="FFFFFF"/>
                            <w:w w:val="105"/>
                            <w:sz w:val="14"/>
                          </w:rPr>
                          <w:t>Timeline and Milestone 4</w:t>
                        </w:r>
                      </w:p>
                      <w:p w14:paraId="1B3EF89E" w14:textId="77777777" w:rsidR="002208A4" w:rsidRDefault="002208A4" w:rsidP="00767055">
                        <w:pPr>
                          <w:rPr>
                            <w:sz w:val="16"/>
                          </w:rPr>
                        </w:pPr>
                      </w:p>
                      <w:p w14:paraId="59D48E74" w14:textId="77777777" w:rsidR="002208A4" w:rsidRDefault="002208A4" w:rsidP="00767055">
                        <w:pPr>
                          <w:rPr>
                            <w:sz w:val="16"/>
                          </w:rPr>
                        </w:pPr>
                      </w:p>
                      <w:p w14:paraId="4A69D5CD" w14:textId="1048C53B" w:rsidR="002208A4" w:rsidRDefault="002208A4"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2208A4" w:rsidRDefault="002208A4"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2208A4" w:rsidRDefault="002208A4" w:rsidP="00767055">
                        <w:pPr>
                          <w:spacing w:before="3"/>
                          <w:rPr>
                            <w:sz w:val="13"/>
                          </w:rPr>
                        </w:pPr>
                      </w:p>
                      <w:p w14:paraId="745F67D7" w14:textId="77777777" w:rsidR="002208A4" w:rsidRDefault="002208A4"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2208A4" w:rsidRDefault="002208A4"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2208A4" w:rsidRDefault="002208A4"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2208A4" w:rsidRDefault="002208A4" w:rsidP="00767055">
                              <w:pPr>
                                <w:spacing w:before="6"/>
                                <w:rPr>
                                  <w:rFonts w:ascii="Trebuchet MS"/>
                                  <w:sz w:val="19"/>
                                </w:rPr>
                              </w:pPr>
                            </w:p>
                            <w:p w14:paraId="628C1ACF" w14:textId="77777777" w:rsidR="002208A4" w:rsidRDefault="002208A4" w:rsidP="00767055">
                              <w:pPr>
                                <w:ind w:left="652"/>
                                <w:rPr>
                                  <w:rFonts w:ascii="Times New Roman"/>
                                  <w:sz w:val="14"/>
                                </w:rPr>
                              </w:pPr>
                              <w:r>
                                <w:rPr>
                                  <w:color w:val="FFFFFF"/>
                                  <w:w w:val="105"/>
                                  <w:sz w:val="14"/>
                                </w:rPr>
                                <w:t>Timeline and Milestone 5</w:t>
                              </w:r>
                            </w:p>
                            <w:p w14:paraId="33ED5FBA" w14:textId="77777777" w:rsidR="002208A4" w:rsidRDefault="002208A4" w:rsidP="00767055">
                              <w:pPr>
                                <w:rPr>
                                  <w:sz w:val="16"/>
                                </w:rPr>
                              </w:pPr>
                            </w:p>
                            <w:p w14:paraId="347E24F5" w14:textId="77777777" w:rsidR="002208A4" w:rsidRDefault="002208A4" w:rsidP="00767055">
                              <w:pPr>
                                <w:rPr>
                                  <w:sz w:val="16"/>
                                </w:rPr>
                              </w:pPr>
                            </w:p>
                            <w:p w14:paraId="665CA24B" w14:textId="77777777" w:rsidR="002208A4" w:rsidRDefault="002208A4" w:rsidP="00767055">
                              <w:pPr>
                                <w:spacing w:before="6"/>
                                <w:rPr>
                                  <w:sz w:val="16"/>
                                </w:rPr>
                              </w:pPr>
                            </w:p>
                            <w:p w14:paraId="0ACB088B" w14:textId="77777777" w:rsidR="002208A4" w:rsidRDefault="002208A4"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2208A4" w:rsidRDefault="002208A4"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2208A4" w:rsidRDefault="002208A4" w:rsidP="00767055">
                              <w:pPr>
                                <w:rPr>
                                  <w:sz w:val="12"/>
                                </w:rPr>
                              </w:pPr>
                            </w:p>
                            <w:p w14:paraId="5DED307F" w14:textId="77777777" w:rsidR="002208A4" w:rsidRDefault="002208A4"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2208A4" w:rsidRDefault="002208A4"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3"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2208A4" w:rsidRDefault="002208A4" w:rsidP="00767055">
                        <w:pPr>
                          <w:spacing w:before="6"/>
                          <w:rPr>
                            <w:rFonts w:ascii="Trebuchet MS"/>
                            <w:sz w:val="19"/>
                          </w:rPr>
                        </w:pPr>
                      </w:p>
                      <w:p w14:paraId="628C1ACF" w14:textId="77777777" w:rsidR="002208A4" w:rsidRDefault="002208A4" w:rsidP="00767055">
                        <w:pPr>
                          <w:ind w:left="652"/>
                          <w:rPr>
                            <w:rFonts w:ascii="Times New Roman"/>
                            <w:sz w:val="14"/>
                          </w:rPr>
                        </w:pPr>
                        <w:r>
                          <w:rPr>
                            <w:color w:val="FFFFFF"/>
                            <w:w w:val="105"/>
                            <w:sz w:val="14"/>
                          </w:rPr>
                          <w:t>Timeline and Milestone 5</w:t>
                        </w:r>
                      </w:p>
                      <w:p w14:paraId="33ED5FBA" w14:textId="77777777" w:rsidR="002208A4" w:rsidRDefault="002208A4" w:rsidP="00767055">
                        <w:pPr>
                          <w:rPr>
                            <w:sz w:val="16"/>
                          </w:rPr>
                        </w:pPr>
                      </w:p>
                      <w:p w14:paraId="347E24F5" w14:textId="77777777" w:rsidR="002208A4" w:rsidRDefault="002208A4" w:rsidP="00767055">
                        <w:pPr>
                          <w:rPr>
                            <w:sz w:val="16"/>
                          </w:rPr>
                        </w:pPr>
                      </w:p>
                      <w:p w14:paraId="665CA24B" w14:textId="77777777" w:rsidR="002208A4" w:rsidRDefault="002208A4" w:rsidP="00767055">
                        <w:pPr>
                          <w:spacing w:before="6"/>
                          <w:rPr>
                            <w:sz w:val="16"/>
                          </w:rPr>
                        </w:pPr>
                      </w:p>
                      <w:p w14:paraId="0ACB088B" w14:textId="77777777" w:rsidR="002208A4" w:rsidRDefault="002208A4"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2208A4" w:rsidRDefault="002208A4"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2208A4" w:rsidRDefault="002208A4" w:rsidP="00767055">
                        <w:pPr>
                          <w:rPr>
                            <w:sz w:val="12"/>
                          </w:rPr>
                        </w:pPr>
                      </w:p>
                      <w:p w14:paraId="5DED307F" w14:textId="77777777" w:rsidR="002208A4" w:rsidRDefault="002208A4"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2208A4" w:rsidRDefault="002208A4"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2208A4" w:rsidRDefault="002208A4" w:rsidP="00767055">
                              <w:pPr>
                                <w:spacing w:before="5"/>
                                <w:rPr>
                                  <w:rFonts w:ascii="Trebuchet MS"/>
                                  <w:sz w:val="18"/>
                                </w:rPr>
                              </w:pPr>
                            </w:p>
                            <w:p w14:paraId="34290B03" w14:textId="77777777" w:rsidR="002208A4" w:rsidRDefault="002208A4" w:rsidP="00767055">
                              <w:pPr>
                                <w:ind w:left="652"/>
                                <w:rPr>
                                  <w:rFonts w:ascii="Verdana"/>
                                  <w:sz w:val="14"/>
                                </w:rPr>
                              </w:pPr>
                              <w:r>
                                <w:rPr>
                                  <w:rFonts w:ascii="Verdana"/>
                                  <w:color w:val="FFFFFF"/>
                                  <w:w w:val="105"/>
                                  <w:sz w:val="14"/>
                                </w:rPr>
                                <w:t>Division of Work</w:t>
                              </w:r>
                            </w:p>
                            <w:p w14:paraId="259853E0" w14:textId="77777777" w:rsidR="002208A4" w:rsidRDefault="002208A4" w:rsidP="00767055">
                              <w:pPr>
                                <w:spacing w:before="160"/>
                                <w:ind w:left="652"/>
                                <w:rPr>
                                  <w:rFonts w:ascii="Arial"/>
                                  <w:sz w:val="8"/>
                                </w:rPr>
                              </w:pPr>
                              <w:r>
                                <w:rPr>
                                  <w:rFonts w:ascii="Arial"/>
                                  <w:color w:val="FFFFFF"/>
                                  <w:sz w:val="8"/>
                                </w:rPr>
                                <w:t>Vasu:</w:t>
                              </w:r>
                            </w:p>
                            <w:p w14:paraId="5FD66D6C" w14:textId="77777777" w:rsidR="002208A4" w:rsidRDefault="002208A4" w:rsidP="00767055">
                              <w:pPr>
                                <w:spacing w:before="10"/>
                                <w:rPr>
                                  <w:rFonts w:ascii="Arial"/>
                                  <w:sz w:val="8"/>
                                </w:rPr>
                              </w:pPr>
                            </w:p>
                            <w:p w14:paraId="4030B927" w14:textId="77777777" w:rsidR="002208A4" w:rsidRDefault="002208A4"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2208A4" w:rsidRDefault="002208A4"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2208A4" w:rsidRDefault="002208A4"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2208A4" w:rsidRDefault="002208A4"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2208A4" w:rsidRDefault="002208A4"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2208A4" w:rsidRDefault="002208A4"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3"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2208A4" w:rsidRDefault="002208A4" w:rsidP="00767055">
                        <w:pPr>
                          <w:spacing w:before="5"/>
                          <w:rPr>
                            <w:rFonts w:ascii="Trebuchet MS"/>
                            <w:sz w:val="18"/>
                          </w:rPr>
                        </w:pPr>
                      </w:p>
                      <w:p w14:paraId="34290B03" w14:textId="77777777" w:rsidR="002208A4" w:rsidRDefault="002208A4" w:rsidP="00767055">
                        <w:pPr>
                          <w:ind w:left="652"/>
                          <w:rPr>
                            <w:rFonts w:ascii="Verdana"/>
                            <w:sz w:val="14"/>
                          </w:rPr>
                        </w:pPr>
                        <w:r>
                          <w:rPr>
                            <w:rFonts w:ascii="Verdana"/>
                            <w:color w:val="FFFFFF"/>
                            <w:w w:val="105"/>
                            <w:sz w:val="14"/>
                          </w:rPr>
                          <w:t>Division of Work</w:t>
                        </w:r>
                      </w:p>
                      <w:p w14:paraId="259853E0" w14:textId="77777777" w:rsidR="002208A4" w:rsidRDefault="002208A4" w:rsidP="00767055">
                        <w:pPr>
                          <w:spacing w:before="160"/>
                          <w:ind w:left="652"/>
                          <w:rPr>
                            <w:rFonts w:ascii="Arial"/>
                            <w:sz w:val="8"/>
                          </w:rPr>
                        </w:pPr>
                        <w:r>
                          <w:rPr>
                            <w:rFonts w:ascii="Arial"/>
                            <w:color w:val="FFFFFF"/>
                            <w:sz w:val="8"/>
                          </w:rPr>
                          <w:t>Vasu:</w:t>
                        </w:r>
                      </w:p>
                      <w:p w14:paraId="5FD66D6C" w14:textId="77777777" w:rsidR="002208A4" w:rsidRDefault="002208A4" w:rsidP="00767055">
                        <w:pPr>
                          <w:spacing w:before="10"/>
                          <w:rPr>
                            <w:rFonts w:ascii="Arial"/>
                            <w:sz w:val="8"/>
                          </w:rPr>
                        </w:pPr>
                      </w:p>
                      <w:p w14:paraId="4030B927" w14:textId="77777777" w:rsidR="002208A4" w:rsidRDefault="002208A4"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2208A4" w:rsidRDefault="002208A4"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2208A4" w:rsidRDefault="002208A4"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system Chunjie:</w:t>
                        </w:r>
                      </w:p>
                      <w:p w14:paraId="0738BC6D" w14:textId="77777777" w:rsidR="002208A4" w:rsidRDefault="002208A4"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2208A4" w:rsidRDefault="002208A4"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2208A4" w:rsidRDefault="002208A4"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2208A4" w:rsidRDefault="002208A4"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2208A4" w:rsidRDefault="002208A4" w:rsidP="00767055">
                              <w:pPr>
                                <w:spacing w:before="7"/>
                                <w:rPr>
                                  <w:rFonts w:ascii="Trebuchet MS"/>
                                  <w:sz w:val="19"/>
                                </w:rPr>
                              </w:pPr>
                            </w:p>
                            <w:p w14:paraId="59A3C71C" w14:textId="77777777" w:rsidR="002208A4" w:rsidRDefault="002208A4"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29"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7"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2208A4" w:rsidRDefault="002208A4" w:rsidP="00767055">
                        <w:pPr>
                          <w:spacing w:before="7"/>
                          <w:rPr>
                            <w:rFonts w:ascii="Trebuchet MS"/>
                            <w:sz w:val="19"/>
                          </w:rPr>
                        </w:pPr>
                      </w:p>
                      <w:p w14:paraId="59A3C71C" w14:textId="77777777" w:rsidR="002208A4" w:rsidRDefault="002208A4"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2208A4" w:rsidRDefault="002208A4" w:rsidP="00767055">
                              <w:pPr>
                                <w:spacing w:before="7"/>
                                <w:rPr>
                                  <w:rFonts w:ascii="Trebuchet MS"/>
                                  <w:sz w:val="19"/>
                                </w:rPr>
                              </w:pPr>
                            </w:p>
                            <w:p w14:paraId="10A2781F" w14:textId="77777777" w:rsidR="002208A4" w:rsidRDefault="002208A4"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29"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39"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2208A4" w:rsidRDefault="002208A4" w:rsidP="00767055">
                        <w:pPr>
                          <w:spacing w:before="7"/>
                          <w:rPr>
                            <w:rFonts w:ascii="Trebuchet MS"/>
                            <w:sz w:val="19"/>
                          </w:rPr>
                        </w:pPr>
                      </w:p>
                      <w:p w14:paraId="10A2781F" w14:textId="77777777" w:rsidR="002208A4" w:rsidRDefault="002208A4"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2208A4" w:rsidRDefault="002208A4" w:rsidP="00767055">
                              <w:pPr>
                                <w:spacing w:before="5"/>
                                <w:rPr>
                                  <w:rFonts w:ascii="Trebuchet MS"/>
                                  <w:sz w:val="18"/>
                                </w:rPr>
                              </w:pPr>
                            </w:p>
                            <w:p w14:paraId="4CC44307" w14:textId="77777777" w:rsidR="002208A4" w:rsidRDefault="002208A4" w:rsidP="00767055">
                              <w:pPr>
                                <w:ind w:left="652"/>
                                <w:rPr>
                                  <w:rFonts w:ascii="Verdana"/>
                                  <w:sz w:val="14"/>
                                </w:rPr>
                              </w:pPr>
                              <w:r>
                                <w:rPr>
                                  <w:rFonts w:ascii="Verdana"/>
                                  <w:color w:val="FFFFFF"/>
                                  <w:w w:val="105"/>
                                  <w:sz w:val="14"/>
                                </w:rPr>
                                <w:t>Credits</w:t>
                              </w:r>
                            </w:p>
                            <w:p w14:paraId="204C4BEC" w14:textId="77777777" w:rsidR="002208A4" w:rsidRDefault="002208A4" w:rsidP="00767055">
                              <w:pPr>
                                <w:rPr>
                                  <w:rFonts w:ascii="Verdana"/>
                                  <w:sz w:val="18"/>
                                </w:rPr>
                              </w:pPr>
                            </w:p>
                            <w:p w14:paraId="2A095130" w14:textId="77777777" w:rsidR="002208A4" w:rsidRDefault="002208A4" w:rsidP="00767055">
                              <w:pPr>
                                <w:spacing w:before="6"/>
                                <w:rPr>
                                  <w:rFonts w:ascii="Verdana"/>
                                  <w:sz w:val="15"/>
                                </w:rPr>
                              </w:pPr>
                            </w:p>
                            <w:p w14:paraId="427C579C" w14:textId="77777777" w:rsidR="002208A4" w:rsidRDefault="002208A4" w:rsidP="00767055">
                              <w:pPr>
                                <w:ind w:left="652"/>
                                <w:rPr>
                                  <w:rFonts w:ascii="Arial"/>
                                  <w:sz w:val="8"/>
                                </w:rPr>
                              </w:pPr>
                              <w:r>
                                <w:rPr>
                                  <w:rFonts w:ascii="Arial"/>
                                  <w:color w:val="FFFFFF"/>
                                  <w:sz w:val="8"/>
                                </w:rPr>
                                <w:t>Follow our progress on our</w:t>
                              </w:r>
                            </w:p>
                            <w:p w14:paraId="3739C5DA" w14:textId="77777777" w:rsidR="002208A4" w:rsidRDefault="002208A4" w:rsidP="00767055">
                              <w:pPr>
                                <w:spacing w:before="2"/>
                                <w:rPr>
                                  <w:rFonts w:ascii="Arial"/>
                                  <w:sz w:val="10"/>
                                </w:rPr>
                              </w:pPr>
                            </w:p>
                            <w:p w14:paraId="3E680F4B" w14:textId="77777777" w:rsidR="002208A4" w:rsidRDefault="002208A4"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2208A4" w:rsidRDefault="002208A4" w:rsidP="00767055">
                              <w:pPr>
                                <w:rPr>
                                  <w:rFonts w:ascii="Arial"/>
                                  <w:sz w:val="10"/>
                                </w:rPr>
                              </w:pPr>
                            </w:p>
                            <w:p w14:paraId="06C844C9" w14:textId="77777777" w:rsidR="002208A4" w:rsidRDefault="002208A4" w:rsidP="00767055">
                              <w:pPr>
                                <w:rPr>
                                  <w:rFonts w:ascii="Arial"/>
                                  <w:sz w:val="10"/>
                                </w:rPr>
                              </w:pPr>
                            </w:p>
                            <w:p w14:paraId="4C037F87" w14:textId="77777777" w:rsidR="002208A4" w:rsidRDefault="002208A4" w:rsidP="00767055">
                              <w:pPr>
                                <w:spacing w:before="3"/>
                                <w:rPr>
                                  <w:rFonts w:ascii="Arial"/>
                                  <w:sz w:val="8"/>
                                </w:rPr>
                              </w:pPr>
                            </w:p>
                            <w:p w14:paraId="3D4033D6" w14:textId="77777777" w:rsidR="002208A4" w:rsidRDefault="002208A4"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29"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2208A4" w:rsidRDefault="002208A4" w:rsidP="00767055">
                        <w:pPr>
                          <w:spacing w:before="5"/>
                          <w:rPr>
                            <w:rFonts w:ascii="Trebuchet MS"/>
                            <w:sz w:val="18"/>
                          </w:rPr>
                        </w:pPr>
                      </w:p>
                      <w:p w14:paraId="4CC44307" w14:textId="77777777" w:rsidR="002208A4" w:rsidRDefault="002208A4" w:rsidP="00767055">
                        <w:pPr>
                          <w:ind w:left="652"/>
                          <w:rPr>
                            <w:rFonts w:ascii="Verdana"/>
                            <w:sz w:val="14"/>
                          </w:rPr>
                        </w:pPr>
                        <w:r>
                          <w:rPr>
                            <w:rFonts w:ascii="Verdana"/>
                            <w:color w:val="FFFFFF"/>
                            <w:w w:val="105"/>
                            <w:sz w:val="14"/>
                          </w:rPr>
                          <w:t>Credits</w:t>
                        </w:r>
                      </w:p>
                      <w:p w14:paraId="204C4BEC" w14:textId="77777777" w:rsidR="002208A4" w:rsidRDefault="002208A4" w:rsidP="00767055">
                        <w:pPr>
                          <w:rPr>
                            <w:rFonts w:ascii="Verdana"/>
                            <w:sz w:val="18"/>
                          </w:rPr>
                        </w:pPr>
                      </w:p>
                      <w:p w14:paraId="2A095130" w14:textId="77777777" w:rsidR="002208A4" w:rsidRDefault="002208A4" w:rsidP="00767055">
                        <w:pPr>
                          <w:spacing w:before="6"/>
                          <w:rPr>
                            <w:rFonts w:ascii="Verdana"/>
                            <w:sz w:val="15"/>
                          </w:rPr>
                        </w:pPr>
                      </w:p>
                      <w:p w14:paraId="427C579C" w14:textId="77777777" w:rsidR="002208A4" w:rsidRDefault="002208A4" w:rsidP="00767055">
                        <w:pPr>
                          <w:ind w:left="652"/>
                          <w:rPr>
                            <w:rFonts w:ascii="Arial"/>
                            <w:sz w:val="8"/>
                          </w:rPr>
                        </w:pPr>
                        <w:r>
                          <w:rPr>
                            <w:rFonts w:ascii="Arial"/>
                            <w:color w:val="FFFFFF"/>
                            <w:sz w:val="8"/>
                          </w:rPr>
                          <w:t>Follow our progress on our</w:t>
                        </w:r>
                      </w:p>
                      <w:p w14:paraId="3739C5DA" w14:textId="77777777" w:rsidR="002208A4" w:rsidRDefault="002208A4" w:rsidP="00767055">
                        <w:pPr>
                          <w:spacing w:before="2"/>
                          <w:rPr>
                            <w:rFonts w:ascii="Arial"/>
                            <w:sz w:val="10"/>
                          </w:rPr>
                        </w:pPr>
                      </w:p>
                      <w:p w14:paraId="3E680F4B" w14:textId="77777777" w:rsidR="002208A4" w:rsidRDefault="002208A4"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2208A4" w:rsidRDefault="002208A4" w:rsidP="00767055">
                        <w:pPr>
                          <w:rPr>
                            <w:rFonts w:ascii="Arial"/>
                            <w:sz w:val="10"/>
                          </w:rPr>
                        </w:pPr>
                      </w:p>
                      <w:p w14:paraId="06C844C9" w14:textId="77777777" w:rsidR="002208A4" w:rsidRDefault="002208A4" w:rsidP="00767055">
                        <w:pPr>
                          <w:rPr>
                            <w:rFonts w:ascii="Arial"/>
                            <w:sz w:val="10"/>
                          </w:rPr>
                        </w:pPr>
                      </w:p>
                      <w:p w14:paraId="4C037F87" w14:textId="77777777" w:rsidR="002208A4" w:rsidRDefault="002208A4" w:rsidP="00767055">
                        <w:pPr>
                          <w:spacing w:before="3"/>
                          <w:rPr>
                            <w:rFonts w:ascii="Arial"/>
                            <w:sz w:val="8"/>
                          </w:rPr>
                        </w:pPr>
                      </w:p>
                      <w:p w14:paraId="3D4033D6" w14:textId="77777777" w:rsidR="002208A4" w:rsidRDefault="002208A4"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440D46B4" w14:textId="184514F4" w:rsidR="00EA5B86" w:rsidRPr="00DF4D0D" w:rsidRDefault="00EA5B86" w:rsidP="00EA5B86">
      <w:pPr>
        <w:pStyle w:val="Heading1"/>
        <w:spacing w:after="240" w:line="276" w:lineRule="auto"/>
        <w:rPr>
          <w:rFonts w:ascii="Times New Roman" w:hAnsi="Times New Roman" w:cs="Times New Roman"/>
        </w:rPr>
      </w:pPr>
      <w:bookmarkStart w:id="24" w:name="_Toc38486378"/>
      <w:r>
        <w:rPr>
          <w:rFonts w:ascii="Times New Roman" w:hAnsi="Times New Roman" w:cs="Times New Roman"/>
        </w:rPr>
        <w:lastRenderedPageBreak/>
        <w:t>Expo Poster</w:t>
      </w:r>
      <w:bookmarkEnd w:id="24"/>
    </w:p>
    <w:p w14:paraId="7E7405BE" w14:textId="77777777" w:rsidR="00EA5B86" w:rsidRDefault="00EA5B86" w:rsidP="00767055">
      <w:pPr>
        <w:pStyle w:val="Heading1"/>
        <w:spacing w:after="240" w:line="276" w:lineRule="auto"/>
        <w:rPr>
          <w:rFonts w:ascii="Times New Roman" w:hAnsi="Times New Roman" w:cs="Times New Roman"/>
        </w:rPr>
      </w:pPr>
    </w:p>
    <w:p w14:paraId="2B5B202A" w14:textId="05B4A6EA" w:rsidR="00767055" w:rsidRPr="00DF4D0D" w:rsidRDefault="00767055" w:rsidP="00767055">
      <w:pPr>
        <w:pStyle w:val="Heading1"/>
        <w:spacing w:after="240" w:line="276" w:lineRule="auto"/>
        <w:rPr>
          <w:rFonts w:ascii="Times New Roman" w:hAnsi="Times New Roman" w:cs="Times New Roman"/>
        </w:rPr>
      </w:pPr>
      <w:bookmarkStart w:id="25" w:name="_Toc38486379"/>
      <w:r w:rsidRPr="00DF4D0D">
        <w:rPr>
          <w:rFonts w:ascii="Times New Roman" w:hAnsi="Times New Roman" w:cs="Times New Roman"/>
        </w:rPr>
        <w:t>Self-Assessment Essays</w:t>
      </w:r>
      <w:bookmarkEnd w:id="25"/>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6" w:name="_Toc26480545"/>
      <w:bookmarkStart w:id="27" w:name="_Toc26486848"/>
      <w:r w:rsidRPr="00DF4D0D">
        <w:rPr>
          <w:rFonts w:ascii="Times New Roman" w:hAnsi="Times New Roman" w:cs="Times New Roman"/>
        </w:rPr>
        <w:t>Vasu Bhog</w:t>
      </w:r>
      <w:bookmarkEnd w:id="26"/>
      <w:bookmarkEnd w:id="27"/>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UrbanLoop.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I am extremely interested in this project as it deals with a revolutionary technology that can impact millions to billions of people worldwide. Computer vision and machine learning can solve many problems in today’s fields of healthcare, transportation, and many others. I believe </w:t>
      </w:r>
      <w:r w:rsidRPr="00DF4D0D">
        <w:rPr>
          <w:rFonts w:ascii="Times New Roman" w:hAnsi="Times New Roman" w:cs="Times New Roman"/>
        </w:rPr>
        <w:lastRenderedPageBreak/>
        <w:t>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are able to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28" w:name="_Toc26480546"/>
      <w:bookmarkStart w:id="29" w:name="_Toc26486849"/>
      <w:r w:rsidRPr="00DF4D0D">
        <w:rPr>
          <w:rFonts w:ascii="Times New Roman" w:hAnsi="Times New Roman" w:cs="Times New Roman"/>
        </w:rPr>
        <w:t>ChaoYang Zhu</w:t>
      </w:r>
      <w:bookmarkEnd w:id="28"/>
      <w:bookmarkEnd w:id="29"/>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034204A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r w:rsidR="008555B9" w:rsidRPr="00DF4D0D">
        <w:rPr>
          <w:rFonts w:ascii="Times New Roman" w:hAnsi="Times New Roman" w:cs="Times New Roman"/>
        </w:rPr>
        <w:t>that knowledge</w:t>
      </w:r>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w:t>
      </w:r>
      <w:r w:rsidRPr="00DF4D0D">
        <w:rPr>
          <w:rFonts w:ascii="Times New Roman" w:hAnsi="Times New Roman" w:cs="Times New Roman"/>
        </w:rPr>
        <w:lastRenderedPageBreak/>
        <w:t>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30" w:name="_Toc26480547"/>
      <w:bookmarkStart w:id="31" w:name="_Toc26486850"/>
      <w:r w:rsidRPr="00DF4D0D">
        <w:rPr>
          <w:rFonts w:ascii="Times New Roman" w:hAnsi="Times New Roman" w:cs="Times New Roman"/>
        </w:rPr>
        <w:t>Chunjie Pan</w:t>
      </w:r>
      <w:bookmarkEnd w:id="30"/>
      <w:bookmarkEnd w:id="31"/>
    </w:p>
    <w:p w14:paraId="1195B9AB" w14:textId="7FFCF443"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r w:rsidR="008555B9" w:rsidRPr="00DF4D0D">
        <w:rPr>
          <w:rFonts w:ascii="Times New Roman" w:hAnsi="Times New Roman" w:cs="Times New Roman"/>
        </w:rPr>
        <w:t>must</w:t>
      </w:r>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w:t>
      </w:r>
      <w:r w:rsidRPr="00DF4D0D">
        <w:rPr>
          <w:rFonts w:ascii="Times New Roman" w:hAnsi="Times New Roman" w:cs="Times New Roman"/>
        </w:rPr>
        <w:lastRenderedPageBreak/>
        <w:t>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3B972F2" w14:textId="77894DDF" w:rsidR="00767055" w:rsidRPr="00EA5B86" w:rsidRDefault="00767055" w:rsidP="00EA5B86">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EA5B86">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32" w:name="_Toc38486380"/>
      <w:r w:rsidRPr="00DF4D0D">
        <w:rPr>
          <w:rFonts w:ascii="Times New Roman" w:hAnsi="Times New Roman" w:cs="Times New Roman"/>
        </w:rPr>
        <w:lastRenderedPageBreak/>
        <w:t>Budget</w:t>
      </w:r>
      <w:bookmarkEnd w:id="32"/>
    </w:p>
    <w:p w14:paraId="375F07F4" w14:textId="77777777" w:rsidR="00767055" w:rsidRPr="00DF4D0D" w:rsidRDefault="00767055" w:rsidP="00767055">
      <w:pPr>
        <w:pStyle w:val="Heading2"/>
        <w:spacing w:after="240"/>
        <w:rPr>
          <w:rFonts w:ascii="Times New Roman" w:hAnsi="Times New Roman" w:cs="Times New Roman"/>
        </w:rPr>
      </w:pPr>
      <w:bookmarkStart w:id="33" w:name="_Toc26480563"/>
      <w:r w:rsidRPr="00DF4D0D">
        <w:rPr>
          <w:rFonts w:ascii="Times New Roman" w:hAnsi="Times New Roman" w:cs="Times New Roman"/>
        </w:rPr>
        <w:t>Expected Expenses</w:t>
      </w:r>
      <w:bookmarkEnd w:id="33"/>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34" w:name="_Toc26480564"/>
      <w:r w:rsidRPr="00DF4D0D">
        <w:rPr>
          <w:rFonts w:ascii="Times New Roman" w:hAnsi="Times New Roman" w:cs="Times New Roman"/>
        </w:rPr>
        <w:t>Donations</w:t>
      </w:r>
      <w:bookmarkEnd w:id="34"/>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35" w:name="_Toc26480565"/>
      <w:r w:rsidRPr="00DF4D0D">
        <w:rPr>
          <w:rFonts w:ascii="Times New Roman" w:hAnsi="Times New Roman" w:cs="Times New Roman"/>
        </w:rPr>
        <w:t>Billable Hours</w:t>
      </w:r>
      <w:bookmarkEnd w:id="35"/>
    </w:p>
    <w:p w14:paraId="2F447979" w14:textId="77777777" w:rsidR="00767055" w:rsidRPr="00DF4D0D" w:rsidRDefault="00767055" w:rsidP="00767055">
      <w:pPr>
        <w:pStyle w:val="Heading3"/>
        <w:spacing w:after="240"/>
        <w:rPr>
          <w:rFonts w:ascii="Times New Roman" w:hAnsi="Times New Roman" w:cs="Times New Roman"/>
        </w:rPr>
      </w:pPr>
      <w:bookmarkStart w:id="36" w:name="_Toc26480566"/>
      <w:bookmarkStart w:id="37" w:name="_Toc26486869"/>
      <w:r w:rsidRPr="00DF4D0D">
        <w:rPr>
          <w:rFonts w:ascii="Times New Roman" w:hAnsi="Times New Roman" w:cs="Times New Roman"/>
        </w:rPr>
        <w:t>Vasu Bhog</w:t>
      </w:r>
      <w:bookmarkEnd w:id="36"/>
      <w:bookmarkEnd w:id="37"/>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41D3FFFC"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686FD23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34003EE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38" w:name="_Toc26480567"/>
      <w:bookmarkStart w:id="39" w:name="_Toc26486870"/>
      <w:r w:rsidRPr="00DF4D0D">
        <w:rPr>
          <w:rFonts w:ascii="Times New Roman" w:hAnsi="Times New Roman" w:cs="Times New Roman"/>
        </w:rPr>
        <w:lastRenderedPageBreak/>
        <w:t>Chunjie Pan</w:t>
      </w:r>
      <w:bookmarkEnd w:id="38"/>
      <w:bookmarkEnd w:id="39"/>
    </w:p>
    <w:tbl>
      <w:tblPr>
        <w:tblStyle w:val="TableGrid"/>
        <w:tblW w:w="0" w:type="auto"/>
        <w:tblLook w:val="04A0" w:firstRow="1" w:lastRow="0" w:firstColumn="1" w:lastColumn="0" w:noHBand="0" w:noVBand="1"/>
      </w:tblPr>
      <w:tblGrid>
        <w:gridCol w:w="1337"/>
        <w:gridCol w:w="803"/>
        <w:gridCol w:w="7210"/>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400D8BA1"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other</w:t>
            </w:r>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17CEC1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008555B9">
              <w:rPr>
                <w:rFonts w:ascii="Times New Roman" w:hAnsi="Times New Roman" w:cs="Times New Roman"/>
              </w:rPr>
              <w:t xml:space="preserve"> B</w:t>
            </w:r>
            <w:r w:rsidRPr="00DF4D0D">
              <w:rPr>
                <w:rFonts w:ascii="Times New Roman" w:hAnsi="Times New Roman" w:cs="Times New Roman"/>
              </w:rPr>
              <w:t>en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42E6CC8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 xml:space="preserve">hardware and </w:t>
            </w:r>
            <w:r w:rsidR="008555B9" w:rsidRPr="00DF4D0D">
              <w:rPr>
                <w:rFonts w:ascii="Times New Roman" w:hAnsi="Times New Roman" w:cs="Times New Roman"/>
              </w:rPr>
              <w:t>software) to</w:t>
            </w:r>
            <w:r w:rsidRPr="00DF4D0D">
              <w:rPr>
                <w:rFonts w:ascii="Times New Roman" w:hAnsi="Times New Roman" w:cs="Times New Roman"/>
              </w:rPr>
              <w:t xml:space="preserve">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341E1AD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18995E42"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r w:rsidR="008555B9" w:rsidRPr="00DF4D0D">
              <w:rPr>
                <w:rFonts w:ascii="Times New Roman" w:hAnsi="Times New Roman" w:cs="Times New Roman"/>
              </w:rPr>
              <w:t>a</w:t>
            </w:r>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40" w:name="_Toc26480568"/>
      <w:bookmarkStart w:id="41" w:name="_Toc26486871"/>
      <w:r w:rsidRPr="00DF4D0D">
        <w:rPr>
          <w:rFonts w:ascii="Times New Roman" w:hAnsi="Times New Roman" w:cs="Times New Roman"/>
        </w:rPr>
        <w:lastRenderedPageBreak/>
        <w:t>ChaoYang Zhu</w:t>
      </w:r>
      <w:bookmarkEnd w:id="40"/>
      <w:bookmarkEnd w:id="41"/>
    </w:p>
    <w:tbl>
      <w:tblPr>
        <w:tblStyle w:val="TableGrid"/>
        <w:tblW w:w="0" w:type="auto"/>
        <w:tblLook w:val="04A0" w:firstRow="1" w:lastRow="0" w:firstColumn="1" w:lastColumn="0" w:noHBand="0" w:noVBand="1"/>
      </w:tblPr>
      <w:tblGrid>
        <w:gridCol w:w="1333"/>
        <w:gridCol w:w="803"/>
        <w:gridCol w:w="7214"/>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498C451E"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r w:rsidR="008555B9" w:rsidRPr="00DF4D0D">
              <w:rPr>
                <w:rFonts w:ascii="Times New Roman" w:hAnsi="Times New Roman" w:cs="Times New Roman"/>
              </w:rPr>
              <w:t>Dr. Wen</w:t>
            </w:r>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3F52B03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r w:rsidR="008555B9" w:rsidRPr="00DF4D0D">
              <w:rPr>
                <w:rFonts w:ascii="Times New Roman" w:hAnsi="Times New Roman" w:cs="Times New Roman"/>
              </w:rPr>
              <w:t>topic (</w:t>
            </w:r>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1B713B55"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r w:rsidR="008555B9" w:rsidRPr="00DF4D0D">
              <w:rPr>
                <w:rFonts w:ascii="Times New Roman" w:hAnsi="Times New Roman" w:cs="Times New Roman"/>
              </w:rPr>
              <w:t>Self-Assessment</w:t>
            </w:r>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42" w:name="_Toc26480569"/>
      <w:r w:rsidRPr="00DF4D0D">
        <w:rPr>
          <w:rFonts w:ascii="Times New Roman" w:hAnsi="Times New Roman" w:cs="Times New Roman"/>
        </w:rPr>
        <w:lastRenderedPageBreak/>
        <w:t>Total Team Billable Hours</w:t>
      </w:r>
      <w:bookmarkEnd w:id="42"/>
    </w:p>
    <w:tbl>
      <w:tblPr>
        <w:tblStyle w:val="TableGrid"/>
        <w:tblW w:w="0" w:type="auto"/>
        <w:tblLook w:val="04A0" w:firstRow="1" w:lastRow="0" w:firstColumn="1" w:lastColumn="0" w:noHBand="0" w:noVBand="1"/>
      </w:tblPr>
      <w:tblGrid>
        <w:gridCol w:w="1690"/>
        <w:gridCol w:w="803"/>
        <w:gridCol w:w="239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2FCA3A4D"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r w:rsidR="008555B9" w:rsidRPr="00DF4D0D">
              <w:rPr>
                <w:rFonts w:ascii="Times New Roman" w:hAnsi="Times New Roman" w:cs="Times New Roman"/>
              </w:rPr>
              <w:t>hr.</w:t>
            </w:r>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unji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43" w:name="_Toc38486381"/>
      <w:r w:rsidRPr="00DF4D0D">
        <w:rPr>
          <w:rFonts w:ascii="Times New Roman" w:hAnsi="Times New Roman" w:cs="Times New Roman"/>
        </w:rPr>
        <w:lastRenderedPageBreak/>
        <w:t>Appendix</w:t>
      </w:r>
      <w:bookmarkEnd w:id="43"/>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0"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1"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2"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4EDD4CF4"/>
    <w:multiLevelType w:val="hybridMultilevel"/>
    <w:tmpl w:val="DDACA97A"/>
    <w:lvl w:ilvl="0" w:tplc="0409000F">
      <w:start w:val="1"/>
      <w:numFmt w:val="decimal"/>
      <w:lvlText w:val="%1."/>
      <w:lvlJc w:val="left"/>
      <w:pPr>
        <w:ind w:left="776" w:hanging="360"/>
      </w:pPr>
    </w:lvl>
    <w:lvl w:ilvl="1" w:tplc="04090019">
      <w:start w:val="1"/>
      <w:numFmt w:val="lowerLetter"/>
      <w:lvlText w:val="%2."/>
      <w:lvlJc w:val="left"/>
      <w:pPr>
        <w:ind w:left="1496" w:hanging="360"/>
      </w:pPr>
    </w:lvl>
    <w:lvl w:ilvl="2" w:tplc="0409001B">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0"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5"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1"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2"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6"/>
  </w:num>
  <w:num w:numId="4">
    <w:abstractNumId w:val="35"/>
  </w:num>
  <w:num w:numId="5">
    <w:abstractNumId w:val="42"/>
  </w:num>
  <w:num w:numId="6">
    <w:abstractNumId w:val="12"/>
  </w:num>
  <w:num w:numId="7">
    <w:abstractNumId w:val="17"/>
  </w:num>
  <w:num w:numId="8">
    <w:abstractNumId w:val="31"/>
  </w:num>
  <w:num w:numId="9">
    <w:abstractNumId w:val="44"/>
  </w:num>
  <w:num w:numId="10">
    <w:abstractNumId w:val="39"/>
  </w:num>
  <w:num w:numId="11">
    <w:abstractNumId w:val="24"/>
  </w:num>
  <w:num w:numId="12">
    <w:abstractNumId w:val="21"/>
  </w:num>
  <w:num w:numId="13">
    <w:abstractNumId w:val="16"/>
  </w:num>
  <w:num w:numId="14">
    <w:abstractNumId w:val="14"/>
  </w:num>
  <w:num w:numId="15">
    <w:abstractNumId w:val="32"/>
  </w:num>
  <w:num w:numId="16">
    <w:abstractNumId w:val="7"/>
  </w:num>
  <w:num w:numId="17">
    <w:abstractNumId w:val="22"/>
  </w:num>
  <w:num w:numId="18">
    <w:abstractNumId w:val="20"/>
  </w:num>
  <w:num w:numId="19">
    <w:abstractNumId w:val="38"/>
  </w:num>
  <w:num w:numId="20">
    <w:abstractNumId w:val="5"/>
  </w:num>
  <w:num w:numId="21">
    <w:abstractNumId w:val="33"/>
  </w:num>
  <w:num w:numId="22">
    <w:abstractNumId w:val="30"/>
  </w:num>
  <w:num w:numId="23">
    <w:abstractNumId w:val="3"/>
  </w:num>
  <w:num w:numId="24">
    <w:abstractNumId w:val="37"/>
  </w:num>
  <w:num w:numId="25">
    <w:abstractNumId w:val="4"/>
  </w:num>
  <w:num w:numId="26">
    <w:abstractNumId w:val="43"/>
  </w:num>
  <w:num w:numId="27">
    <w:abstractNumId w:val="19"/>
  </w:num>
  <w:num w:numId="28">
    <w:abstractNumId w:val="25"/>
  </w:num>
  <w:num w:numId="29">
    <w:abstractNumId w:val="13"/>
  </w:num>
  <w:num w:numId="30">
    <w:abstractNumId w:val="40"/>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1"/>
  </w:num>
  <w:num w:numId="38">
    <w:abstractNumId w:val="34"/>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5"/>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rQUAeykCRCwAAAA="/>
  </w:docVars>
  <w:rsids>
    <w:rsidRoot w:val="000E6F8D"/>
    <w:rsid w:val="000A16E2"/>
    <w:rsid w:val="000E6F8D"/>
    <w:rsid w:val="00201CC8"/>
    <w:rsid w:val="002208A4"/>
    <w:rsid w:val="00223546"/>
    <w:rsid w:val="00271290"/>
    <w:rsid w:val="002C1817"/>
    <w:rsid w:val="002F6D03"/>
    <w:rsid w:val="00464346"/>
    <w:rsid w:val="004A1FAA"/>
    <w:rsid w:val="004B3A39"/>
    <w:rsid w:val="005950F9"/>
    <w:rsid w:val="005A343D"/>
    <w:rsid w:val="005B400F"/>
    <w:rsid w:val="005C1A58"/>
    <w:rsid w:val="006535A5"/>
    <w:rsid w:val="00767055"/>
    <w:rsid w:val="007E3B72"/>
    <w:rsid w:val="008343E0"/>
    <w:rsid w:val="008555B9"/>
    <w:rsid w:val="008B1987"/>
    <w:rsid w:val="00925839"/>
    <w:rsid w:val="009B1414"/>
    <w:rsid w:val="009C1E71"/>
    <w:rsid w:val="009E51FA"/>
    <w:rsid w:val="00A20793"/>
    <w:rsid w:val="00A55BB7"/>
    <w:rsid w:val="00B82867"/>
    <w:rsid w:val="00C81B12"/>
    <w:rsid w:val="00CA4A8C"/>
    <w:rsid w:val="00CC7AE8"/>
    <w:rsid w:val="00DD6541"/>
    <w:rsid w:val="00DF4D0D"/>
    <w:rsid w:val="00DF52AE"/>
    <w:rsid w:val="00E71258"/>
    <w:rsid w:val="00EA5B86"/>
    <w:rsid w:val="00F34CDC"/>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yperlink" Target="mailto:pance@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pance@mail.uc.edu" TargetMode="External"/><Relationship Id="rId34" Type="http://schemas.openxmlformats.org/officeDocument/2006/relationships/image" Target="media/image16.jpeg"/><Relationship Id="rId42" Type="http://schemas.openxmlformats.org/officeDocument/2006/relationships/hyperlink" Target="https://github.com/VasuBhog/Twizy-Project" TargetMode="Externa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hyperlink" Target="mailto:zhucy@mail.uc.edu" TargetMode="External"/><Relationship Id="rId33" Type="http://schemas.openxmlformats.org/officeDocument/2006/relationships/image" Target="media/image15.jpeg"/><Relationship Id="rId38"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mailto:zhucy@mail.uc.edu" TargetMode="External"/><Relationship Id="rId29" Type="http://schemas.openxmlformats.org/officeDocument/2006/relationships/image" Target="media/image11.png"/><Relationship Id="rId41" Type="http://schemas.openxmlformats.org/officeDocument/2006/relationships/hyperlink" Target="https://www.learnopencv.com/"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hyperlink" Target="mailto:bhogvu@mail.uc.edu" TargetMode="External"/><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hyperlink" Target="https://github.com/VasuBhog/Senior-Project"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9.png"/><Relationship Id="rId28" Type="http://schemas.openxmlformats.org/officeDocument/2006/relationships/image" Target="media/image10.png"/><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hyperlink" Target="mailto:bhogvu@mail.uc.edu" TargetMode="External"/><Relationship Id="rId31" Type="http://schemas.openxmlformats.org/officeDocument/2006/relationships/image" Target="media/image13.jpe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zhoxu@ucmail.uc.edu" TargetMode="External"/><Relationship Id="rId27" Type="http://schemas.openxmlformats.org/officeDocument/2006/relationships/hyperlink" Target="mailto:zhoxu@ucmail.uc.edu" TargetMode="External"/><Relationship Id="rId30" Type="http://schemas.openxmlformats.org/officeDocument/2006/relationships/image" Target="media/image12.jpeg"/><Relationship Id="rId35" Type="http://schemas.openxmlformats.org/officeDocument/2006/relationships/image" Target="media/image17.jpe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B3306-1500-4246-B317-4E06FD234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3</Pages>
  <Words>3394</Words>
  <Characters>1934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Bhog, Vasu (bhogvu)</cp:lastModifiedBy>
  <cp:revision>7</cp:revision>
  <dcterms:created xsi:type="dcterms:W3CDTF">2020-04-23T01:45:00Z</dcterms:created>
  <dcterms:modified xsi:type="dcterms:W3CDTF">2020-04-23T03:05:00Z</dcterms:modified>
</cp:coreProperties>
</file>